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232541" w14:textId="77777777" w:rsidR="00482933" w:rsidRDefault="00482933">
      <w:pPr>
        <w:rPr>
          <w:rtl/>
        </w:rPr>
      </w:pPr>
    </w:p>
    <w:p w14:paraId="435906CE" w14:textId="77777777" w:rsidR="00482933" w:rsidRPr="00482933" w:rsidRDefault="00482933" w:rsidP="00482933"/>
    <w:p w14:paraId="4966DEA8" w14:textId="798D01D0" w:rsidR="00482933" w:rsidRDefault="00482933" w:rsidP="00482933">
      <w:pPr>
        <w:rPr>
          <w:rtl/>
        </w:rPr>
      </w:pPr>
    </w:p>
    <w:p w14:paraId="0A78BA5C" w14:textId="1FDE3204" w:rsidR="00D379B5" w:rsidRDefault="007E4FA0" w:rsidP="00482933">
      <w:pPr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C165173" wp14:editId="079AE62F">
                <wp:simplePos x="0" y="0"/>
                <wp:positionH relativeFrom="column">
                  <wp:posOffset>8039100</wp:posOffset>
                </wp:positionH>
                <wp:positionV relativeFrom="page">
                  <wp:posOffset>2028825</wp:posOffset>
                </wp:positionV>
                <wp:extent cx="1718945" cy="58102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8945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3DFF06" w14:textId="77777777" w:rsidR="00381149" w:rsidRPr="00007A3E" w:rsidRDefault="00381149" w:rsidP="00914520">
                            <w:pPr>
                              <w:pStyle w:val="Heading1"/>
                              <w:bidi/>
                              <w:rPr>
                                <w:rFonts w:asciiTheme="minorHAnsi" w:eastAsiaTheme="minorHAnsi" w:hAnsiTheme="minorHAnsi" w:cs="GE Dinar Two Medium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</w:rPr>
                            </w:pPr>
                            <w:r w:rsidRPr="00007A3E">
                              <w:rPr>
                                <w:rFonts w:asciiTheme="minorHAnsi" w:eastAsiaTheme="minorHAnsi" w:hAnsiTheme="minorHAnsi" w:cs="GE Dinar Two Medium" w:hint="cs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  <w:rtl/>
                              </w:rPr>
                              <w:t xml:space="preserve">كلية الهندسة وعلوم الحاسب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16517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633pt;margin-top:159.75pt;width:135.35pt;height:45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" filled="f" stroked="f" strokeweight=".5pt">
                <v:textbox>
                  <w:txbxContent>
                    <w:p w14:paraId="523DFF06" w14:textId="77777777" w:rsidR="00381149" w:rsidRPr="00007A3E" w:rsidRDefault="00381149" w:rsidP="00914520">
                      <w:pPr>
                        <w:pStyle w:val="Heading1"/>
                        <w:bidi/>
                        <w:rPr>
                          <w:rFonts w:asciiTheme="minorHAnsi" w:eastAsiaTheme="minorHAnsi" w:hAnsiTheme="minorHAnsi" w:cs="GE Dinar Two Medium"/>
                          <w:b/>
                          <w:bCs/>
                          <w:color w:val="FFFFFF" w:themeColor="background1"/>
                          <w:sz w:val="14"/>
                          <w:szCs w:val="26"/>
                        </w:rPr>
                      </w:pPr>
                      <w:r w:rsidRPr="00007A3E">
                        <w:rPr>
                          <w:rFonts w:asciiTheme="minorHAnsi" w:eastAsiaTheme="minorHAnsi" w:hAnsiTheme="minorHAnsi" w:cs="GE Dinar Two Medium" w:hint="cs"/>
                          <w:b/>
                          <w:bCs/>
                          <w:color w:val="FFFFFF" w:themeColor="background1"/>
                          <w:sz w:val="14"/>
                          <w:szCs w:val="26"/>
                          <w:rtl/>
                        </w:rPr>
                        <w:t xml:space="preserve">كلية الهندسة وعلوم الحاسب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54922167" w14:textId="139D9808" w:rsidR="00D379B5" w:rsidRDefault="00D379B5" w:rsidP="00482933">
      <w:pPr>
        <w:rPr>
          <w:rtl/>
        </w:rPr>
      </w:pPr>
    </w:p>
    <w:p w14:paraId="05185F49" w14:textId="77777777" w:rsidR="00D379B5" w:rsidRDefault="00D379B5" w:rsidP="00482933">
      <w:pPr>
        <w:rPr>
          <w:rtl/>
        </w:rPr>
      </w:pPr>
    </w:p>
    <w:p w14:paraId="130C3875" w14:textId="77777777" w:rsidR="00D379B5" w:rsidRDefault="00D379B5" w:rsidP="00482933">
      <w:pPr>
        <w:rPr>
          <w:rtl/>
        </w:rPr>
      </w:pPr>
    </w:p>
    <w:p w14:paraId="56DE982D" w14:textId="77777777" w:rsidR="00D379B5" w:rsidRDefault="00D379B5" w:rsidP="00482933">
      <w:pPr>
        <w:rPr>
          <w:rtl/>
        </w:rPr>
      </w:pPr>
    </w:p>
    <w:p w14:paraId="3480CE9D" w14:textId="77777777" w:rsidR="00D379B5" w:rsidRDefault="00B536C5" w:rsidP="00482933">
      <w:pPr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4E13DEF" wp14:editId="68A74394">
                <wp:simplePos x="0" y="0"/>
                <wp:positionH relativeFrom="column">
                  <wp:posOffset>1076325</wp:posOffset>
                </wp:positionH>
                <wp:positionV relativeFrom="page">
                  <wp:posOffset>3371850</wp:posOffset>
                </wp:positionV>
                <wp:extent cx="7110095" cy="16573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0095" cy="1657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9304ED" w14:textId="39C02E45" w:rsidR="00381149" w:rsidRDefault="007A78FA" w:rsidP="007A78FA">
                            <w:pPr>
                              <w:jc w:val="center"/>
                              <w:rPr>
                                <w:rFonts w:cs="GE Dinar Two Medium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cs="GE Dinar Two Medium"/>
                                <w:sz w:val="48"/>
                                <w:szCs w:val="48"/>
                              </w:rPr>
                              <w:t>Semi Annual Report</w:t>
                            </w:r>
                          </w:p>
                          <w:p w14:paraId="1CBBF1FF" w14:textId="71350DBA" w:rsidR="007A78FA" w:rsidRDefault="007A78FA" w:rsidP="00DE66C2">
                            <w:pPr>
                              <w:jc w:val="center"/>
                              <w:rPr>
                                <w:rFonts w:cs="GE Dinar Two Medium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cs="GE Dinar Two Medium"/>
                                <w:sz w:val="48"/>
                                <w:szCs w:val="48"/>
                              </w:rPr>
                              <w:t>Committee/unit title</w:t>
                            </w:r>
                          </w:p>
                          <w:p w14:paraId="1B5C8BE3" w14:textId="033CAF22" w:rsidR="007A78FA" w:rsidRPr="00F97868" w:rsidRDefault="00760098" w:rsidP="00767FC3">
                            <w:pPr>
                              <w:jc w:val="center"/>
                              <w:rPr>
                                <w:rFonts w:cs="GE Dinar Two Medium"/>
                                <w:sz w:val="48"/>
                                <w:szCs w:val="48"/>
                                <w:rtl/>
                              </w:rPr>
                            </w:pPr>
                            <w:r>
                              <w:rPr>
                                <w:rFonts w:cs="GE Dinar Two Medium"/>
                                <w:sz w:val="48"/>
                                <w:szCs w:val="48"/>
                              </w:rPr>
                              <w:t>Semester</w:t>
                            </w:r>
                            <w:r w:rsidR="00767FC3">
                              <w:rPr>
                                <w:rFonts w:cs="GE Dinar Two Medium"/>
                                <w:sz w:val="48"/>
                                <w:szCs w:val="48"/>
                              </w:rPr>
                              <w:t>………</w:t>
                            </w:r>
                            <w:r>
                              <w:rPr>
                                <w:rFonts w:cs="GE Dinar Two Medium"/>
                                <w:sz w:val="48"/>
                                <w:szCs w:val="48"/>
                              </w:rPr>
                              <w:t xml:space="preserve">, </w:t>
                            </w:r>
                            <w:r w:rsidR="00767FC3">
                              <w:rPr>
                                <w:rFonts w:cs="GE Dinar Two Medium"/>
                                <w:sz w:val="48"/>
                                <w:szCs w:val="48"/>
                              </w:rPr>
                              <w:t xml:space="preserve">Academic Year </w:t>
                            </w:r>
                            <w:r w:rsidR="00767FC3">
                              <w:rPr>
                                <w:rFonts w:cs="GE Dinar Two Medium"/>
                                <w:sz w:val="48"/>
                                <w:szCs w:val="48"/>
                              </w:rPr>
                              <w:t>……..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E13DEF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84.75pt;margin-top:265.5pt;width:559.85pt;height:130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" filled="f" stroked="f" strokeweight=".5pt">
                <v:textbox>
                  <w:txbxContent>
                    <w:p w14:paraId="159304ED" w14:textId="39C02E45" w:rsidR="00381149" w:rsidRDefault="007A78FA" w:rsidP="007A78FA">
                      <w:pPr>
                        <w:jc w:val="center"/>
                        <w:rPr>
                          <w:rFonts w:cs="GE Dinar Two Medium"/>
                          <w:sz w:val="48"/>
                          <w:szCs w:val="48"/>
                        </w:rPr>
                      </w:pPr>
                      <w:r>
                        <w:rPr>
                          <w:rFonts w:cs="GE Dinar Two Medium"/>
                          <w:sz w:val="48"/>
                          <w:szCs w:val="48"/>
                        </w:rPr>
                        <w:t>Semi Annual Report</w:t>
                      </w:r>
                    </w:p>
                    <w:p w14:paraId="1CBBF1FF" w14:textId="71350DBA" w:rsidR="007A78FA" w:rsidRDefault="007A78FA" w:rsidP="00DE66C2">
                      <w:pPr>
                        <w:jc w:val="center"/>
                        <w:rPr>
                          <w:rFonts w:cs="GE Dinar Two Medium"/>
                          <w:sz w:val="48"/>
                          <w:szCs w:val="48"/>
                        </w:rPr>
                      </w:pPr>
                      <w:r>
                        <w:rPr>
                          <w:rFonts w:cs="GE Dinar Two Medium"/>
                          <w:sz w:val="48"/>
                          <w:szCs w:val="48"/>
                        </w:rPr>
                        <w:t>Committee/unit title</w:t>
                      </w:r>
                    </w:p>
                    <w:p w14:paraId="1B5C8BE3" w14:textId="033CAF22" w:rsidR="007A78FA" w:rsidRPr="00F97868" w:rsidRDefault="00760098" w:rsidP="00767FC3">
                      <w:pPr>
                        <w:jc w:val="center"/>
                        <w:rPr>
                          <w:rFonts w:cs="GE Dinar Two Medium"/>
                          <w:sz w:val="48"/>
                          <w:szCs w:val="48"/>
                          <w:rtl/>
                        </w:rPr>
                      </w:pPr>
                      <w:r>
                        <w:rPr>
                          <w:rFonts w:cs="GE Dinar Two Medium"/>
                          <w:sz w:val="48"/>
                          <w:szCs w:val="48"/>
                        </w:rPr>
                        <w:t>Semester</w:t>
                      </w:r>
                      <w:r w:rsidR="00767FC3">
                        <w:rPr>
                          <w:rFonts w:cs="GE Dinar Two Medium"/>
                          <w:sz w:val="48"/>
                          <w:szCs w:val="48"/>
                        </w:rPr>
                        <w:t>………</w:t>
                      </w:r>
                      <w:r>
                        <w:rPr>
                          <w:rFonts w:cs="GE Dinar Two Medium"/>
                          <w:sz w:val="48"/>
                          <w:szCs w:val="48"/>
                        </w:rPr>
                        <w:t xml:space="preserve">, </w:t>
                      </w:r>
                      <w:r w:rsidR="00767FC3">
                        <w:rPr>
                          <w:rFonts w:cs="GE Dinar Two Medium"/>
                          <w:sz w:val="48"/>
                          <w:szCs w:val="48"/>
                        </w:rPr>
                        <w:t xml:space="preserve">Academic Year </w:t>
                      </w:r>
                      <w:r w:rsidR="00767FC3">
                        <w:rPr>
                          <w:rFonts w:cs="GE Dinar Two Medium"/>
                          <w:sz w:val="48"/>
                          <w:szCs w:val="48"/>
                        </w:rPr>
                        <w:t>……..</w:t>
                      </w:r>
                      <w:bookmarkStart w:id="1" w:name="_GoBack"/>
                      <w:bookmarkEnd w:id="1"/>
                    </w:p>
                  </w:txbxContent>
                </v:textbox>
                <w10:wrap anchory="page"/>
              </v:shape>
            </w:pict>
          </mc:Fallback>
        </mc:AlternateContent>
      </w:r>
      <w:r w:rsidR="00E315AD">
        <w:rPr>
          <w:noProof/>
        </w:rPr>
        <mc:AlternateContent>
          <mc:Choice Requires="wps">
            <w:drawing>
              <wp:anchor distT="0" distB="0" distL="114300" distR="114300" simplePos="0" relativeHeight="251889664" behindDoc="1" locked="0" layoutInCell="1" allowOverlap="1" wp14:anchorId="15260720" wp14:editId="6EEC10D7">
                <wp:simplePos x="0" y="0"/>
                <wp:positionH relativeFrom="column">
                  <wp:posOffset>1078174</wp:posOffset>
                </wp:positionH>
                <wp:positionV relativeFrom="page">
                  <wp:posOffset>3207224</wp:posOffset>
                </wp:positionV>
                <wp:extent cx="7110484" cy="1869440"/>
                <wp:effectExtent l="0" t="0" r="14605" b="16510"/>
                <wp:wrapNone/>
                <wp:docPr id="56" name="Rounded 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0484" cy="186944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rgbClr val="6E4C5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6FBD17E6" id="Rounded Rectangle 56" o:spid="_x0000_s1026" style="position:absolute;left:0;text-align:left;margin-left:84.9pt;margin-top:252.55pt;width:559.9pt;height:147.2pt;z-index:-251426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" fillcolor="#deeaf6 [660]" strokecolor="#6e4c59" strokeweight="1.5pt">
                <v:stroke joinstyle="miter"/>
                <w10:wrap anchory="page"/>
              </v:roundrect>
            </w:pict>
          </mc:Fallback>
        </mc:AlternateContent>
      </w:r>
    </w:p>
    <w:p w14:paraId="4C8335D3" w14:textId="77777777" w:rsidR="00D379B5" w:rsidRDefault="00D379B5" w:rsidP="00D379B5"/>
    <w:p w14:paraId="60B4C2DB" w14:textId="77777777" w:rsidR="00D379B5" w:rsidRDefault="00D379B5" w:rsidP="00D379B5">
      <w:pPr>
        <w:rPr>
          <w:rtl/>
        </w:rPr>
      </w:pPr>
    </w:p>
    <w:p w14:paraId="11A43848" w14:textId="77777777" w:rsidR="00D379B5" w:rsidRPr="00482933" w:rsidRDefault="00D379B5" w:rsidP="00482933"/>
    <w:p w14:paraId="640FEB22" w14:textId="77777777" w:rsidR="00482933" w:rsidRDefault="00482933" w:rsidP="00482933">
      <w:pPr>
        <w:rPr>
          <w:rtl/>
        </w:rPr>
      </w:pPr>
    </w:p>
    <w:p w14:paraId="51BC7468" w14:textId="77777777" w:rsidR="00D379B5" w:rsidRDefault="00D379B5" w:rsidP="00482933">
      <w:pPr>
        <w:rPr>
          <w:rtl/>
        </w:rPr>
      </w:pPr>
    </w:p>
    <w:p w14:paraId="45CA99B0" w14:textId="77777777" w:rsidR="00D379B5" w:rsidRDefault="00D379B5" w:rsidP="00482933">
      <w:pPr>
        <w:rPr>
          <w:rtl/>
        </w:rPr>
      </w:pPr>
    </w:p>
    <w:p w14:paraId="0876E1F6" w14:textId="77777777" w:rsidR="00D379B5" w:rsidRDefault="00D379B5" w:rsidP="00482933">
      <w:pPr>
        <w:rPr>
          <w:rtl/>
        </w:rPr>
      </w:pPr>
    </w:p>
    <w:p w14:paraId="53C758DB" w14:textId="77777777" w:rsidR="00D379B5" w:rsidRDefault="00D379B5" w:rsidP="00482933">
      <w:pPr>
        <w:rPr>
          <w:rtl/>
        </w:rPr>
      </w:pPr>
    </w:p>
    <w:p w14:paraId="21A8B622" w14:textId="77777777" w:rsidR="00D379B5" w:rsidRDefault="00D379B5" w:rsidP="00482933">
      <w:pPr>
        <w:rPr>
          <w:rtl/>
        </w:rPr>
      </w:pPr>
    </w:p>
    <w:p w14:paraId="605FF165" w14:textId="05077350" w:rsidR="00D379B5" w:rsidRDefault="00D379B5" w:rsidP="00482933">
      <w:pPr>
        <w:rPr>
          <w:rtl/>
        </w:rPr>
      </w:pPr>
    </w:p>
    <w:p w14:paraId="5BBC8EA0" w14:textId="77777777" w:rsidR="00D379B5" w:rsidRDefault="00D379B5" w:rsidP="00482933">
      <w:pPr>
        <w:rPr>
          <w:rtl/>
        </w:rPr>
      </w:pPr>
    </w:p>
    <w:p w14:paraId="6BB86F48" w14:textId="75F90E13" w:rsidR="007814F8" w:rsidRDefault="007814F8">
      <w:pPr>
        <w:rPr>
          <w:rtl/>
        </w:rPr>
      </w:pPr>
      <w:r>
        <w:br w:type="page"/>
      </w:r>
    </w:p>
    <w:p w14:paraId="07AB7920" w14:textId="7880B942" w:rsidR="00482933" w:rsidRDefault="00482933" w:rsidP="00482933">
      <w:pPr>
        <w:rPr>
          <w:rtl/>
        </w:rPr>
      </w:pPr>
    </w:p>
    <w:p w14:paraId="585263B1" w14:textId="2F7EBFC5" w:rsidR="007337A2" w:rsidRDefault="007337A2" w:rsidP="00482933">
      <w:pPr>
        <w:rPr>
          <w:rtl/>
        </w:rPr>
      </w:pPr>
    </w:p>
    <w:p w14:paraId="6FC07AE3" w14:textId="77777777" w:rsidR="00E464AB" w:rsidRDefault="00E464AB" w:rsidP="00482933"/>
    <w:p w14:paraId="52286E68" w14:textId="43939FB0" w:rsidR="007A78FA" w:rsidRDefault="007E4FA0" w:rsidP="00E464AB">
      <w:pPr>
        <w:rPr>
          <w:rtl/>
        </w:rPr>
      </w:pPr>
      <w:r w:rsidRPr="007E4FA0">
        <w:rPr>
          <w:noProof/>
          <w:rtl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35A90AEA" wp14:editId="3788382C">
                <wp:simplePos x="0" y="0"/>
                <wp:positionH relativeFrom="column">
                  <wp:posOffset>8029575</wp:posOffset>
                </wp:positionH>
                <wp:positionV relativeFrom="page">
                  <wp:posOffset>1713230</wp:posOffset>
                </wp:positionV>
                <wp:extent cx="1718945" cy="58102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8945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A55398" w14:textId="77777777" w:rsidR="007E4FA0" w:rsidRPr="00007A3E" w:rsidRDefault="007E4FA0" w:rsidP="007E4FA0">
                            <w:pPr>
                              <w:pStyle w:val="Heading1"/>
                              <w:bidi/>
                              <w:rPr>
                                <w:rFonts w:asciiTheme="minorHAnsi" w:eastAsiaTheme="minorHAnsi" w:hAnsiTheme="minorHAnsi" w:cs="GE Dinar Two Medium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</w:rPr>
                            </w:pPr>
                            <w:r w:rsidRPr="00007A3E">
                              <w:rPr>
                                <w:rFonts w:asciiTheme="minorHAnsi" w:eastAsiaTheme="minorHAnsi" w:hAnsiTheme="minorHAnsi" w:cs="GE Dinar Two Medium" w:hint="cs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  <w:rtl/>
                              </w:rPr>
                              <w:t xml:space="preserve">كلية الهندسة وعلوم الحاسب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A90AEA" id="Text Box 18" o:spid="_x0000_s1028" type="#_x0000_t202" style="position:absolute;margin-left:632.25pt;margin-top:134.9pt;width:135.35pt;height:45.75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" filled="f" stroked="f" strokeweight=".5pt">
                <v:textbox>
                  <w:txbxContent>
                    <w:p w14:paraId="1CA55398" w14:textId="77777777" w:rsidR="007E4FA0" w:rsidRPr="00007A3E" w:rsidRDefault="007E4FA0" w:rsidP="007E4FA0">
                      <w:pPr>
                        <w:pStyle w:val="Heading1"/>
                        <w:bidi/>
                        <w:rPr>
                          <w:rFonts w:asciiTheme="minorHAnsi" w:eastAsiaTheme="minorHAnsi" w:hAnsiTheme="minorHAnsi" w:cs="GE Dinar Two Medium"/>
                          <w:b/>
                          <w:bCs/>
                          <w:color w:val="FFFFFF" w:themeColor="background1"/>
                          <w:sz w:val="14"/>
                          <w:szCs w:val="26"/>
                        </w:rPr>
                      </w:pPr>
                      <w:r w:rsidRPr="00007A3E">
                        <w:rPr>
                          <w:rFonts w:asciiTheme="minorHAnsi" w:eastAsiaTheme="minorHAnsi" w:hAnsiTheme="minorHAnsi" w:cs="GE Dinar Two Medium" w:hint="cs"/>
                          <w:b/>
                          <w:bCs/>
                          <w:color w:val="FFFFFF" w:themeColor="background1"/>
                          <w:sz w:val="14"/>
                          <w:szCs w:val="26"/>
                          <w:rtl/>
                        </w:rPr>
                        <w:t xml:space="preserve">كلية الهندسة وعلوم الحاسب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74906B69" w14:textId="77777777" w:rsidR="007A78FA" w:rsidRPr="007E4FA0" w:rsidRDefault="007A78FA" w:rsidP="007A78FA">
      <w:pPr>
        <w:rPr>
          <w:rFonts w:asciiTheme="minorBidi" w:hAnsiTheme="minorBidi"/>
          <w:b/>
          <w:sz w:val="28"/>
          <w:szCs w:val="28"/>
        </w:rPr>
      </w:pPr>
      <w:r w:rsidRPr="007E4FA0">
        <w:rPr>
          <w:rFonts w:asciiTheme="minorBidi" w:hAnsiTheme="minorBidi"/>
          <w:b/>
          <w:sz w:val="28"/>
          <w:szCs w:val="28"/>
        </w:rPr>
        <w:t>A. Unit’s/Committee’s Details</w:t>
      </w:r>
    </w:p>
    <w:tbl>
      <w:tblPr>
        <w:tblW w:w="1264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45"/>
      </w:tblGrid>
      <w:tr w:rsidR="007A78FA" w:rsidRPr="001E237E" w14:paraId="42332599" w14:textId="77777777" w:rsidTr="00B85536">
        <w:trPr>
          <w:trHeight w:val="561"/>
        </w:trPr>
        <w:tc>
          <w:tcPr>
            <w:tcW w:w="12645" w:type="dxa"/>
          </w:tcPr>
          <w:p w14:paraId="2FAAB01D" w14:textId="078B6C44" w:rsidR="007A78FA" w:rsidRPr="00B85536" w:rsidRDefault="007A78FA" w:rsidP="00B85536">
            <w:pPr>
              <w:ind w:right="43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855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1. Institution:     </w:t>
            </w:r>
          </w:p>
        </w:tc>
      </w:tr>
      <w:tr w:rsidR="007A78FA" w:rsidRPr="001E237E" w14:paraId="76F96031" w14:textId="77777777" w:rsidTr="00B85536">
        <w:tc>
          <w:tcPr>
            <w:tcW w:w="12645" w:type="dxa"/>
          </w:tcPr>
          <w:p w14:paraId="1BCF338D" w14:textId="2979C429" w:rsidR="007A78FA" w:rsidRPr="00B85536" w:rsidRDefault="007A78FA" w:rsidP="00B85536">
            <w:pPr>
              <w:ind w:right="43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855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. College/ Department</w:t>
            </w:r>
          </w:p>
        </w:tc>
      </w:tr>
      <w:tr w:rsidR="007A78FA" w:rsidRPr="001E237E" w14:paraId="37216A01" w14:textId="77777777" w:rsidTr="00B85536">
        <w:tc>
          <w:tcPr>
            <w:tcW w:w="12645" w:type="dxa"/>
          </w:tcPr>
          <w:p w14:paraId="1A5E8502" w14:textId="223BAABC" w:rsidR="007A78FA" w:rsidRPr="00B85536" w:rsidRDefault="007A78FA" w:rsidP="00B85536">
            <w:pPr>
              <w:ind w:right="43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855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. Unit/Committee</w:t>
            </w:r>
          </w:p>
        </w:tc>
      </w:tr>
      <w:tr w:rsidR="007A78FA" w:rsidRPr="001E237E" w14:paraId="7568F404" w14:textId="77777777" w:rsidTr="00B85536">
        <w:tc>
          <w:tcPr>
            <w:tcW w:w="12645" w:type="dxa"/>
          </w:tcPr>
          <w:p w14:paraId="17EC7EC2" w14:textId="77777777" w:rsidR="007A78FA" w:rsidRPr="00B85536" w:rsidRDefault="007A78FA" w:rsidP="00B3401A">
            <w:pPr>
              <w:ind w:right="43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855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. Supervisor/Director:</w:t>
            </w:r>
          </w:p>
          <w:p w14:paraId="66C79C82" w14:textId="6D6F439D" w:rsidR="007A78FA" w:rsidRPr="00B85536" w:rsidRDefault="007A78FA" w:rsidP="007A78FA">
            <w:pPr>
              <w:ind w:right="43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855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r. </w:t>
            </w:r>
          </w:p>
          <w:tbl>
            <w:tblPr>
              <w:tblW w:w="1238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690"/>
              <w:gridCol w:w="6735"/>
              <w:gridCol w:w="4961"/>
            </w:tblGrid>
            <w:tr w:rsidR="007A78FA" w:rsidRPr="00B85536" w14:paraId="6066D42D" w14:textId="77777777" w:rsidTr="005E5485">
              <w:tc>
                <w:tcPr>
                  <w:tcW w:w="7425" w:type="dxa"/>
                  <w:gridSpan w:val="2"/>
                  <w:shd w:val="clear" w:color="auto" w:fill="C8B090"/>
                </w:tcPr>
                <w:p w14:paraId="12CC24BC" w14:textId="77777777" w:rsidR="007A78FA" w:rsidRPr="005E5485" w:rsidRDefault="007A78FA" w:rsidP="00B3401A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 w:rsidRPr="005E5485">
                    <w:rPr>
                      <w:rFonts w:asciiTheme="majorBidi" w:hAnsiTheme="majorBidi" w:cstheme="majorBidi"/>
                      <w:b/>
                      <w:bCs/>
                      <w:color w:val="000000" w:themeColor="text1"/>
                      <w:sz w:val="24"/>
                      <w:szCs w:val="24"/>
                    </w:rPr>
                    <w:t>Members</w:t>
                  </w:r>
                </w:p>
              </w:tc>
              <w:tc>
                <w:tcPr>
                  <w:tcW w:w="4961" w:type="dxa"/>
                  <w:shd w:val="clear" w:color="auto" w:fill="C8B090"/>
                </w:tcPr>
                <w:p w14:paraId="3CA9FD4A" w14:textId="77777777" w:rsidR="007A78FA" w:rsidRPr="005E5485" w:rsidRDefault="007A78FA" w:rsidP="007A78FA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 w:rsidRPr="005E5485">
                    <w:rPr>
                      <w:rFonts w:asciiTheme="majorBidi" w:hAnsiTheme="majorBidi" w:cstheme="majorBidi"/>
                      <w:b/>
                      <w:bCs/>
                      <w:color w:val="000000" w:themeColor="text1"/>
                      <w:sz w:val="24"/>
                      <w:szCs w:val="24"/>
                    </w:rPr>
                    <w:t>Position</w:t>
                  </w:r>
                </w:p>
              </w:tc>
            </w:tr>
            <w:tr w:rsidR="00B85536" w:rsidRPr="00B85536" w14:paraId="3DB3D536" w14:textId="77777777" w:rsidTr="007E4FA0">
              <w:tc>
                <w:tcPr>
                  <w:tcW w:w="690" w:type="dxa"/>
                </w:tcPr>
                <w:p w14:paraId="63E6A972" w14:textId="01966401" w:rsidR="00B85536" w:rsidRPr="00B85536" w:rsidRDefault="00B85536" w:rsidP="00007A3E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735" w:type="dxa"/>
                </w:tcPr>
                <w:p w14:paraId="2BC79EFD" w14:textId="77777777" w:rsidR="00B85536" w:rsidRPr="00B85536" w:rsidRDefault="00B85536" w:rsidP="00B3401A">
                  <w:pPr>
                    <w:ind w:right="43"/>
                    <w:jc w:val="bot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961" w:type="dxa"/>
                </w:tcPr>
                <w:p w14:paraId="22FF7839" w14:textId="795422CA" w:rsidR="00B85536" w:rsidRPr="00B85536" w:rsidRDefault="00B85536" w:rsidP="007A78FA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Member</w:t>
                  </w:r>
                </w:p>
              </w:tc>
            </w:tr>
            <w:tr w:rsidR="00B85536" w:rsidRPr="00B85536" w14:paraId="1BE20FE2" w14:textId="77777777" w:rsidTr="007E4FA0">
              <w:tc>
                <w:tcPr>
                  <w:tcW w:w="690" w:type="dxa"/>
                </w:tcPr>
                <w:p w14:paraId="37073C6E" w14:textId="6C4E3586" w:rsidR="00B85536" w:rsidRPr="00B85536" w:rsidRDefault="00B85536" w:rsidP="00007A3E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735" w:type="dxa"/>
                </w:tcPr>
                <w:p w14:paraId="128B304E" w14:textId="77777777" w:rsidR="00B85536" w:rsidRPr="00B85536" w:rsidRDefault="00B85536" w:rsidP="00B3401A">
                  <w:pPr>
                    <w:ind w:right="43"/>
                    <w:jc w:val="bot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961" w:type="dxa"/>
                </w:tcPr>
                <w:p w14:paraId="2BA60A33" w14:textId="7F26E77A" w:rsidR="00B85536" w:rsidRPr="00B85536" w:rsidRDefault="00B85536" w:rsidP="007A78FA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Member</w:t>
                  </w:r>
                </w:p>
              </w:tc>
            </w:tr>
            <w:tr w:rsidR="00B85536" w:rsidRPr="00B85536" w14:paraId="4AC660D4" w14:textId="77777777" w:rsidTr="007E4FA0">
              <w:tc>
                <w:tcPr>
                  <w:tcW w:w="690" w:type="dxa"/>
                </w:tcPr>
                <w:p w14:paraId="4A882446" w14:textId="7CE4BE3C" w:rsidR="00B85536" w:rsidRPr="00B85536" w:rsidRDefault="00B85536" w:rsidP="00007A3E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735" w:type="dxa"/>
                </w:tcPr>
                <w:p w14:paraId="35E5645E" w14:textId="77777777" w:rsidR="00B85536" w:rsidRPr="00B85536" w:rsidRDefault="00B85536" w:rsidP="00B3401A">
                  <w:pPr>
                    <w:ind w:right="43"/>
                    <w:jc w:val="bot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961" w:type="dxa"/>
                </w:tcPr>
                <w:p w14:paraId="63E45CBB" w14:textId="2BE61CA3" w:rsidR="00B85536" w:rsidRPr="00B85536" w:rsidRDefault="00B85536" w:rsidP="007A78FA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Member</w:t>
                  </w:r>
                </w:p>
              </w:tc>
            </w:tr>
            <w:tr w:rsidR="00B85536" w:rsidRPr="00B85536" w14:paraId="12356F73" w14:textId="77777777" w:rsidTr="007E4FA0">
              <w:tc>
                <w:tcPr>
                  <w:tcW w:w="690" w:type="dxa"/>
                </w:tcPr>
                <w:p w14:paraId="377D7843" w14:textId="3EBB3F08" w:rsidR="00B85536" w:rsidRPr="00B85536" w:rsidRDefault="00B85536" w:rsidP="00007A3E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6735" w:type="dxa"/>
                </w:tcPr>
                <w:p w14:paraId="7729FFDA" w14:textId="77777777" w:rsidR="00B85536" w:rsidRPr="00B85536" w:rsidRDefault="00B85536" w:rsidP="00B85536">
                  <w:pPr>
                    <w:ind w:right="43"/>
                    <w:jc w:val="bot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961" w:type="dxa"/>
                </w:tcPr>
                <w:p w14:paraId="637B749C" w14:textId="3B0C49B8" w:rsidR="00B85536" w:rsidRPr="00B85536" w:rsidRDefault="00B85536" w:rsidP="00B85536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Member</w:t>
                  </w:r>
                </w:p>
              </w:tc>
            </w:tr>
            <w:tr w:rsidR="00B85536" w:rsidRPr="00B85536" w14:paraId="7EEC19F2" w14:textId="77777777" w:rsidTr="007E4FA0">
              <w:tc>
                <w:tcPr>
                  <w:tcW w:w="690" w:type="dxa"/>
                </w:tcPr>
                <w:p w14:paraId="655A1C0B" w14:textId="6891957E" w:rsidR="00B85536" w:rsidRPr="00B85536" w:rsidRDefault="00B85536" w:rsidP="00007A3E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6735" w:type="dxa"/>
                </w:tcPr>
                <w:p w14:paraId="4CF2B2A7" w14:textId="77777777" w:rsidR="00B85536" w:rsidRPr="00B85536" w:rsidRDefault="00B85536" w:rsidP="00B85536">
                  <w:pPr>
                    <w:ind w:right="43"/>
                    <w:jc w:val="bot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961" w:type="dxa"/>
                </w:tcPr>
                <w:p w14:paraId="15BC96A6" w14:textId="6174E205" w:rsidR="00B85536" w:rsidRPr="00B85536" w:rsidRDefault="00B85536" w:rsidP="00B85536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Member</w:t>
                  </w:r>
                </w:p>
              </w:tc>
            </w:tr>
            <w:tr w:rsidR="00B85536" w:rsidRPr="00B85536" w14:paraId="7F2FE7B9" w14:textId="77777777" w:rsidTr="007E4FA0">
              <w:tc>
                <w:tcPr>
                  <w:tcW w:w="690" w:type="dxa"/>
                </w:tcPr>
                <w:p w14:paraId="563A3EB4" w14:textId="2EF2E0BB" w:rsidR="00B85536" w:rsidRPr="00B85536" w:rsidRDefault="00B85536" w:rsidP="00007A3E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6735" w:type="dxa"/>
                </w:tcPr>
                <w:p w14:paraId="13845363" w14:textId="77777777" w:rsidR="00B85536" w:rsidRPr="00B85536" w:rsidRDefault="00B85536" w:rsidP="00B85536">
                  <w:pPr>
                    <w:ind w:right="43"/>
                    <w:jc w:val="bot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961" w:type="dxa"/>
                </w:tcPr>
                <w:p w14:paraId="567FC831" w14:textId="5C0FD346" w:rsidR="00B85536" w:rsidRPr="00B85536" w:rsidRDefault="00B85536" w:rsidP="00B85536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Member</w:t>
                  </w:r>
                </w:p>
              </w:tc>
            </w:tr>
            <w:tr w:rsidR="00B85536" w:rsidRPr="00B85536" w14:paraId="459D0B97" w14:textId="77777777" w:rsidTr="007E4FA0">
              <w:tc>
                <w:tcPr>
                  <w:tcW w:w="690" w:type="dxa"/>
                </w:tcPr>
                <w:p w14:paraId="22EB2830" w14:textId="674FDD19" w:rsidR="00B85536" w:rsidRPr="00B85536" w:rsidRDefault="00B85536" w:rsidP="00007A3E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6735" w:type="dxa"/>
                </w:tcPr>
                <w:p w14:paraId="327175D5" w14:textId="77777777" w:rsidR="00B85536" w:rsidRPr="00B85536" w:rsidRDefault="00B85536" w:rsidP="00B85536">
                  <w:pPr>
                    <w:ind w:right="43"/>
                    <w:jc w:val="bot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961" w:type="dxa"/>
                </w:tcPr>
                <w:p w14:paraId="45C22F4A" w14:textId="66290F20" w:rsidR="00B85536" w:rsidRPr="00B85536" w:rsidRDefault="00B85536" w:rsidP="00B85536">
                  <w:pPr>
                    <w:ind w:right="43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B8553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Member</w:t>
                  </w:r>
                </w:p>
              </w:tc>
            </w:tr>
          </w:tbl>
          <w:p w14:paraId="27013C09" w14:textId="77777777" w:rsidR="007A78FA" w:rsidRPr="00B85536" w:rsidRDefault="007A78FA" w:rsidP="00B3401A">
            <w:pPr>
              <w:spacing w:before="240" w:line="360" w:lineRule="auto"/>
              <w:ind w:right="43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566639FC" w14:textId="77777777" w:rsidR="007A78FA" w:rsidRDefault="007A78FA" w:rsidP="007A78FA"/>
    <w:p w14:paraId="67FC8905" w14:textId="081DE642" w:rsidR="007A78FA" w:rsidRDefault="007A78FA" w:rsidP="00482933"/>
    <w:p w14:paraId="7E172706" w14:textId="7CB15440" w:rsidR="007A78FA" w:rsidRDefault="007A78FA" w:rsidP="00482933"/>
    <w:p w14:paraId="0C4ADA4C" w14:textId="77777777" w:rsidR="00441527" w:rsidRDefault="00441527" w:rsidP="00482933"/>
    <w:p w14:paraId="4D88393F" w14:textId="3E6037D6" w:rsidR="007A78FA" w:rsidRDefault="00E464AB" w:rsidP="00482933">
      <w:r w:rsidRPr="00E464AB">
        <w:rPr>
          <w:noProof/>
          <w:rtl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430C2659" wp14:editId="511E55C4">
                <wp:simplePos x="0" y="0"/>
                <wp:positionH relativeFrom="column">
                  <wp:posOffset>8029575</wp:posOffset>
                </wp:positionH>
                <wp:positionV relativeFrom="page">
                  <wp:posOffset>1704340</wp:posOffset>
                </wp:positionV>
                <wp:extent cx="1718945" cy="581025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8945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1B5868" w14:textId="77777777" w:rsidR="00E464AB" w:rsidRPr="00007A3E" w:rsidRDefault="00E464AB" w:rsidP="00E464AB">
                            <w:pPr>
                              <w:pStyle w:val="Heading1"/>
                              <w:bidi/>
                              <w:rPr>
                                <w:rFonts w:asciiTheme="minorHAnsi" w:eastAsiaTheme="minorHAnsi" w:hAnsiTheme="minorHAnsi" w:cs="GE Dinar Two Medium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</w:rPr>
                            </w:pPr>
                            <w:r w:rsidRPr="00007A3E">
                              <w:rPr>
                                <w:rFonts w:asciiTheme="minorHAnsi" w:eastAsiaTheme="minorHAnsi" w:hAnsiTheme="minorHAnsi" w:cs="GE Dinar Two Medium" w:hint="cs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  <w:rtl/>
                              </w:rPr>
                              <w:t xml:space="preserve">كلية الهندسة وعلوم الحاسب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C2659" id="Text Box 19" o:spid="_x0000_s1029" type="#_x0000_t202" style="position:absolute;margin-left:632.25pt;margin-top:134.2pt;width:135.35pt;height:45.75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" filled="f" stroked="f" strokeweight=".5pt">
                <v:textbox>
                  <w:txbxContent>
                    <w:p w14:paraId="7D1B5868" w14:textId="77777777" w:rsidR="00E464AB" w:rsidRPr="00007A3E" w:rsidRDefault="00E464AB" w:rsidP="00E464AB">
                      <w:pPr>
                        <w:pStyle w:val="Heading1"/>
                        <w:bidi/>
                        <w:rPr>
                          <w:rFonts w:asciiTheme="minorHAnsi" w:eastAsiaTheme="minorHAnsi" w:hAnsiTheme="minorHAnsi" w:cs="GE Dinar Two Medium"/>
                          <w:b/>
                          <w:bCs/>
                          <w:color w:val="FFFFFF" w:themeColor="background1"/>
                          <w:sz w:val="14"/>
                          <w:szCs w:val="26"/>
                        </w:rPr>
                      </w:pPr>
                      <w:r w:rsidRPr="00007A3E">
                        <w:rPr>
                          <w:rFonts w:asciiTheme="minorHAnsi" w:eastAsiaTheme="minorHAnsi" w:hAnsiTheme="minorHAnsi" w:cs="GE Dinar Two Medium" w:hint="cs"/>
                          <w:b/>
                          <w:bCs/>
                          <w:color w:val="FFFFFF" w:themeColor="background1"/>
                          <w:sz w:val="14"/>
                          <w:szCs w:val="26"/>
                          <w:rtl/>
                        </w:rPr>
                        <w:t xml:space="preserve">كلية الهندسة وعلوم الحاسب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5EB499AC" w14:textId="10954531" w:rsidR="007A78FA" w:rsidRPr="007E4FA0" w:rsidRDefault="007A78FA" w:rsidP="00B85536">
      <w:pPr>
        <w:rPr>
          <w:rFonts w:asciiTheme="minorBidi" w:hAnsiTheme="minorBidi"/>
          <w:b/>
          <w:sz w:val="28"/>
          <w:szCs w:val="28"/>
        </w:rPr>
      </w:pPr>
      <w:r w:rsidRPr="007E4FA0">
        <w:rPr>
          <w:rFonts w:asciiTheme="minorBidi" w:hAnsiTheme="minorBidi"/>
          <w:b/>
          <w:sz w:val="28"/>
          <w:szCs w:val="28"/>
        </w:rPr>
        <w:t xml:space="preserve">B. Mission, Goals and </w:t>
      </w:r>
      <w:r w:rsidR="00D90155" w:rsidRPr="007E4FA0">
        <w:rPr>
          <w:rFonts w:asciiTheme="minorBidi" w:hAnsiTheme="minorBidi"/>
          <w:b/>
          <w:sz w:val="28"/>
          <w:szCs w:val="28"/>
        </w:rPr>
        <w:t xml:space="preserve">Objectiv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53"/>
      </w:tblGrid>
      <w:tr w:rsidR="007A78FA" w14:paraId="15EEDD18" w14:textId="77777777" w:rsidTr="00441527">
        <w:trPr>
          <w:trHeight w:val="1077"/>
        </w:trPr>
        <w:tc>
          <w:tcPr>
            <w:tcW w:w="12753" w:type="dxa"/>
          </w:tcPr>
          <w:p w14:paraId="51783759" w14:textId="438313E5" w:rsidR="007A78FA" w:rsidRPr="00D90155" w:rsidRDefault="007A78FA" w:rsidP="00D90155">
            <w:pPr>
              <w:pStyle w:val="Heading7"/>
              <w:keepLines w:val="0"/>
              <w:numPr>
                <w:ilvl w:val="0"/>
                <w:numId w:val="16"/>
              </w:numPr>
              <w:tabs>
                <w:tab w:val="clear" w:pos="720"/>
                <w:tab w:val="num" w:pos="252"/>
              </w:tabs>
              <w:spacing w:before="0"/>
              <w:ind w:right="43" w:hanging="720"/>
              <w:outlineLvl w:val="6"/>
              <w:rPr>
                <w:rFonts w:asciiTheme="majorBidi" w:eastAsiaTheme="minorHAnsi" w:hAnsiTheme="majorBidi"/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D90155">
              <w:rPr>
                <w:rFonts w:asciiTheme="majorBidi" w:eastAsiaTheme="minorHAnsi" w:hAnsiTheme="majorBidi"/>
                <w:b/>
                <w:bCs/>
                <w:i w:val="0"/>
                <w:iCs w:val="0"/>
                <w:color w:val="auto"/>
                <w:sz w:val="24"/>
                <w:szCs w:val="24"/>
              </w:rPr>
              <w:t xml:space="preserve">Unit’s/committee’s Mission </w:t>
            </w:r>
            <w:r w:rsidR="00D90155" w:rsidRPr="00D90155">
              <w:rPr>
                <w:rFonts w:asciiTheme="majorBidi" w:eastAsiaTheme="minorHAnsi" w:hAnsiTheme="majorBidi"/>
                <w:b/>
                <w:bCs/>
                <w:i w:val="0"/>
                <w:iCs w:val="0"/>
                <w:color w:val="auto"/>
                <w:sz w:val="24"/>
                <w:szCs w:val="24"/>
              </w:rPr>
              <w:t>Statement.</w:t>
            </w:r>
          </w:p>
          <w:p w14:paraId="0BF01F56" w14:textId="4B5964D6" w:rsidR="007A78FA" w:rsidRPr="00D90155" w:rsidRDefault="007A78FA" w:rsidP="00B3401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7A78FA" w14:paraId="00686724" w14:textId="77777777" w:rsidTr="00441527">
        <w:trPr>
          <w:trHeight w:val="1191"/>
        </w:trPr>
        <w:tc>
          <w:tcPr>
            <w:tcW w:w="12753" w:type="dxa"/>
          </w:tcPr>
          <w:p w14:paraId="07A493B3" w14:textId="77777777" w:rsidR="007A78FA" w:rsidRPr="00D90155" w:rsidRDefault="007A78FA" w:rsidP="00D90155">
            <w:pPr>
              <w:pStyle w:val="Heading7"/>
              <w:keepLines w:val="0"/>
              <w:numPr>
                <w:ilvl w:val="0"/>
                <w:numId w:val="16"/>
              </w:numPr>
              <w:tabs>
                <w:tab w:val="clear" w:pos="720"/>
                <w:tab w:val="num" w:pos="252"/>
              </w:tabs>
              <w:spacing w:before="0"/>
              <w:ind w:right="43" w:hanging="720"/>
              <w:outlineLvl w:val="6"/>
              <w:rPr>
                <w:rFonts w:asciiTheme="majorBidi" w:eastAsiaTheme="minorHAnsi" w:hAnsiTheme="majorBidi"/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D90155">
              <w:rPr>
                <w:rFonts w:asciiTheme="majorBidi" w:eastAsiaTheme="minorHAnsi" w:hAnsiTheme="majorBidi"/>
                <w:b/>
                <w:bCs/>
                <w:i w:val="0"/>
                <w:iCs w:val="0"/>
                <w:color w:val="auto"/>
                <w:sz w:val="24"/>
                <w:szCs w:val="24"/>
              </w:rPr>
              <w:t>List Unit’s/Committee’s Goals (</w:t>
            </w:r>
            <w:proofErr w:type="spellStart"/>
            <w:r w:rsidRPr="00007A3E">
              <w:rPr>
                <w:rFonts w:asciiTheme="majorBidi" w:eastAsiaTheme="minorHAnsi" w:hAnsiTheme="majorBidi"/>
                <w:i w:val="0"/>
                <w:iCs w:val="0"/>
                <w:color w:val="auto"/>
                <w:sz w:val="24"/>
                <w:szCs w:val="24"/>
              </w:rPr>
              <w:t>eg</w:t>
            </w:r>
            <w:proofErr w:type="spellEnd"/>
            <w:r w:rsidRPr="00007A3E">
              <w:rPr>
                <w:rFonts w:asciiTheme="majorBidi" w:eastAsiaTheme="minorHAnsi" w:hAnsiTheme="majorBidi"/>
                <w:i w:val="0"/>
                <w:iCs w:val="0"/>
                <w:color w:val="auto"/>
                <w:sz w:val="24"/>
                <w:szCs w:val="24"/>
              </w:rPr>
              <w:t>. long term, broad based initiatives for unit, if any</w:t>
            </w:r>
            <w:r w:rsidRPr="00D90155">
              <w:rPr>
                <w:rFonts w:asciiTheme="majorBidi" w:eastAsiaTheme="minorHAnsi" w:hAnsiTheme="majorBidi"/>
                <w:b/>
                <w:bCs/>
                <w:i w:val="0"/>
                <w:iCs w:val="0"/>
                <w:color w:val="auto"/>
                <w:sz w:val="24"/>
                <w:szCs w:val="24"/>
              </w:rPr>
              <w:t>)</w:t>
            </w:r>
          </w:p>
          <w:p w14:paraId="5D5BAA67" w14:textId="77777777" w:rsidR="00D90155" w:rsidRPr="00D90155" w:rsidRDefault="00D90155" w:rsidP="00D90155">
            <w:pPr>
              <w:rPr>
                <w:sz w:val="24"/>
                <w:szCs w:val="24"/>
              </w:rPr>
            </w:pPr>
          </w:p>
          <w:p w14:paraId="18D59656" w14:textId="77777777" w:rsidR="00D90155" w:rsidRPr="00D90155" w:rsidRDefault="00D90155" w:rsidP="00D90155">
            <w:pPr>
              <w:rPr>
                <w:sz w:val="24"/>
                <w:szCs w:val="24"/>
              </w:rPr>
            </w:pPr>
          </w:p>
          <w:p w14:paraId="572FDAAF" w14:textId="77777777" w:rsidR="00D90155" w:rsidRPr="00D90155" w:rsidRDefault="00D90155" w:rsidP="00D90155">
            <w:pPr>
              <w:rPr>
                <w:sz w:val="24"/>
                <w:szCs w:val="24"/>
              </w:rPr>
            </w:pPr>
          </w:p>
          <w:p w14:paraId="130893BB" w14:textId="77777777" w:rsidR="00D90155" w:rsidRPr="00D90155" w:rsidRDefault="00D90155" w:rsidP="00D90155">
            <w:pPr>
              <w:rPr>
                <w:sz w:val="24"/>
                <w:szCs w:val="24"/>
              </w:rPr>
            </w:pPr>
          </w:p>
          <w:p w14:paraId="2F789C78" w14:textId="77777777" w:rsidR="00D90155" w:rsidRPr="00D90155" w:rsidRDefault="00D90155" w:rsidP="00D90155">
            <w:pPr>
              <w:rPr>
                <w:sz w:val="24"/>
                <w:szCs w:val="24"/>
              </w:rPr>
            </w:pPr>
          </w:p>
          <w:p w14:paraId="5DA39D45" w14:textId="77777777" w:rsidR="00D90155" w:rsidRPr="00D90155" w:rsidRDefault="00D90155" w:rsidP="00D90155">
            <w:pPr>
              <w:rPr>
                <w:sz w:val="24"/>
                <w:szCs w:val="24"/>
              </w:rPr>
            </w:pPr>
          </w:p>
          <w:p w14:paraId="06C0544C" w14:textId="77777777" w:rsidR="00D90155" w:rsidRPr="00D90155" w:rsidRDefault="00D90155" w:rsidP="00D90155">
            <w:pPr>
              <w:rPr>
                <w:sz w:val="24"/>
                <w:szCs w:val="24"/>
              </w:rPr>
            </w:pPr>
          </w:p>
          <w:p w14:paraId="3E7E5341" w14:textId="77777777" w:rsidR="00D90155" w:rsidRPr="00D90155" w:rsidRDefault="00D90155" w:rsidP="00D90155">
            <w:pPr>
              <w:rPr>
                <w:sz w:val="24"/>
                <w:szCs w:val="24"/>
              </w:rPr>
            </w:pPr>
          </w:p>
          <w:p w14:paraId="1F32F186" w14:textId="2C2C6729" w:rsidR="00D90155" w:rsidRPr="00D90155" w:rsidRDefault="00D90155" w:rsidP="00D90155">
            <w:pPr>
              <w:rPr>
                <w:sz w:val="24"/>
                <w:szCs w:val="24"/>
              </w:rPr>
            </w:pPr>
          </w:p>
        </w:tc>
      </w:tr>
      <w:tr w:rsidR="007A78FA" w14:paraId="6458159B" w14:textId="77777777" w:rsidTr="00441527">
        <w:tc>
          <w:tcPr>
            <w:tcW w:w="12753" w:type="dxa"/>
          </w:tcPr>
          <w:p w14:paraId="7DFC4AF0" w14:textId="19038C78" w:rsidR="00D90155" w:rsidRPr="00441527" w:rsidRDefault="007A78FA" w:rsidP="00EE67F0">
            <w:pPr>
              <w:pStyle w:val="Heading7"/>
              <w:keepLines w:val="0"/>
              <w:numPr>
                <w:ilvl w:val="0"/>
                <w:numId w:val="16"/>
              </w:numPr>
              <w:tabs>
                <w:tab w:val="clear" w:pos="720"/>
                <w:tab w:val="num" w:pos="252"/>
              </w:tabs>
              <w:spacing w:before="0"/>
              <w:ind w:right="43" w:hanging="720"/>
              <w:jc w:val="both"/>
              <w:outlineLvl w:val="6"/>
              <w:rPr>
                <w:rFonts w:asciiTheme="majorBidi" w:hAnsiTheme="majorBidi"/>
                <w:sz w:val="24"/>
                <w:szCs w:val="24"/>
              </w:rPr>
            </w:pPr>
            <w:r w:rsidRPr="00441527">
              <w:rPr>
                <w:rFonts w:asciiTheme="majorBidi" w:eastAsiaTheme="minorHAnsi" w:hAnsiTheme="majorBidi"/>
                <w:b/>
                <w:bCs/>
                <w:i w:val="0"/>
                <w:iCs w:val="0"/>
                <w:color w:val="auto"/>
                <w:sz w:val="24"/>
                <w:szCs w:val="24"/>
              </w:rPr>
              <w:t>List major objectives of the Unit within to help achieve the mission</w:t>
            </w:r>
            <w:r w:rsidR="00D90155" w:rsidRPr="00441527">
              <w:rPr>
                <w:rFonts w:asciiTheme="majorBidi" w:eastAsiaTheme="minorHAnsi" w:hAnsiTheme="majorBidi"/>
                <w:b/>
                <w:bCs/>
                <w:i w:val="0"/>
                <w:iCs w:val="0"/>
                <w:color w:val="auto"/>
                <w:sz w:val="24"/>
                <w:szCs w:val="24"/>
              </w:rPr>
              <w:t>.</w:t>
            </w:r>
          </w:p>
          <w:p w14:paraId="49428E32" w14:textId="00F4B977" w:rsidR="00D90155" w:rsidRPr="00D90155" w:rsidRDefault="00D90155" w:rsidP="00D90155">
            <w:pPr>
              <w:ind w:right="4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77BB1DE" w14:textId="2F92DB17" w:rsidR="00D90155" w:rsidRPr="00D90155" w:rsidRDefault="00D90155" w:rsidP="00D90155">
            <w:pPr>
              <w:ind w:right="4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FEBCEE8" w14:textId="04293903" w:rsidR="00D90155" w:rsidRPr="00D90155" w:rsidRDefault="00D90155" w:rsidP="00D90155">
            <w:pPr>
              <w:ind w:right="4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C7CE83B" w14:textId="6D8ABFAC" w:rsidR="00D90155" w:rsidRPr="00D90155" w:rsidRDefault="00D90155" w:rsidP="00D90155">
            <w:pPr>
              <w:ind w:right="4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EE82423" w14:textId="30F5110C" w:rsidR="00D90155" w:rsidRPr="00D90155" w:rsidRDefault="00D90155" w:rsidP="00D90155">
            <w:pPr>
              <w:ind w:right="4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B197E56" w14:textId="77777777" w:rsidR="00D90155" w:rsidRPr="00D90155" w:rsidRDefault="00D90155" w:rsidP="00D90155">
            <w:pPr>
              <w:ind w:right="4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B7CF88D" w14:textId="77777777" w:rsidR="007A78FA" w:rsidRPr="00D90155" w:rsidRDefault="007A78FA" w:rsidP="00B3401A">
            <w:pPr>
              <w:pStyle w:val="ListParagrap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55DDE66E" w14:textId="0800B384" w:rsidR="007A78FA" w:rsidRDefault="007A78FA" w:rsidP="00482933"/>
    <w:p w14:paraId="1DF3892D" w14:textId="022DD199" w:rsidR="00D90155" w:rsidRDefault="00D90155" w:rsidP="00482933"/>
    <w:p w14:paraId="6E15C17C" w14:textId="4400ED4C" w:rsidR="00D90155" w:rsidRDefault="00D90155" w:rsidP="00482933"/>
    <w:p w14:paraId="60528B66" w14:textId="77777777" w:rsidR="00441527" w:rsidRDefault="00441527" w:rsidP="00482933"/>
    <w:p w14:paraId="36EB4E1F" w14:textId="46B9C8A0" w:rsidR="00D90155" w:rsidRDefault="00E464AB" w:rsidP="00482933">
      <w:r w:rsidRPr="00E464AB">
        <w:rPr>
          <w:noProof/>
          <w:rtl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4C7FC916" wp14:editId="65A15EA6">
                <wp:simplePos x="0" y="0"/>
                <wp:positionH relativeFrom="column">
                  <wp:posOffset>8048625</wp:posOffset>
                </wp:positionH>
                <wp:positionV relativeFrom="page">
                  <wp:posOffset>1694815</wp:posOffset>
                </wp:positionV>
                <wp:extent cx="1718945" cy="58102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8945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506B2E" w14:textId="77777777" w:rsidR="00E464AB" w:rsidRPr="00007A3E" w:rsidRDefault="00E464AB" w:rsidP="00E464AB">
                            <w:pPr>
                              <w:pStyle w:val="Heading1"/>
                              <w:bidi/>
                              <w:rPr>
                                <w:rFonts w:asciiTheme="minorHAnsi" w:eastAsiaTheme="minorHAnsi" w:hAnsiTheme="minorHAnsi" w:cs="GE Dinar Two Medium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</w:rPr>
                            </w:pPr>
                            <w:r w:rsidRPr="00007A3E">
                              <w:rPr>
                                <w:rFonts w:asciiTheme="minorHAnsi" w:eastAsiaTheme="minorHAnsi" w:hAnsiTheme="minorHAnsi" w:cs="GE Dinar Two Medium" w:hint="cs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  <w:rtl/>
                              </w:rPr>
                              <w:t xml:space="preserve">كلية الهندسة وعلوم الحاسب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7FC916" id="Text Box 20" o:spid="_x0000_s1030" type="#_x0000_t202" style="position:absolute;margin-left:633.75pt;margin-top:133.45pt;width:135.35pt;height:45.75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" filled="f" stroked="f" strokeweight=".5pt">
                <v:textbox>
                  <w:txbxContent>
                    <w:p w14:paraId="23506B2E" w14:textId="77777777" w:rsidR="00E464AB" w:rsidRPr="00007A3E" w:rsidRDefault="00E464AB" w:rsidP="00E464AB">
                      <w:pPr>
                        <w:pStyle w:val="Heading1"/>
                        <w:bidi/>
                        <w:rPr>
                          <w:rFonts w:asciiTheme="minorHAnsi" w:eastAsiaTheme="minorHAnsi" w:hAnsiTheme="minorHAnsi" w:cs="GE Dinar Two Medium"/>
                          <w:b/>
                          <w:bCs/>
                          <w:color w:val="FFFFFF" w:themeColor="background1"/>
                          <w:sz w:val="14"/>
                          <w:szCs w:val="26"/>
                        </w:rPr>
                      </w:pPr>
                      <w:r w:rsidRPr="00007A3E">
                        <w:rPr>
                          <w:rFonts w:asciiTheme="minorHAnsi" w:eastAsiaTheme="minorHAnsi" w:hAnsiTheme="minorHAnsi" w:cs="GE Dinar Two Medium" w:hint="cs"/>
                          <w:b/>
                          <w:bCs/>
                          <w:color w:val="FFFFFF" w:themeColor="background1"/>
                          <w:sz w:val="14"/>
                          <w:szCs w:val="26"/>
                          <w:rtl/>
                        </w:rPr>
                        <w:t xml:space="preserve">كلية الهندسة وعلوم الحاسب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40900102" w14:textId="77777777" w:rsidR="00D90155" w:rsidRPr="007E4FA0" w:rsidRDefault="00D90155" w:rsidP="00D90155">
      <w:pPr>
        <w:rPr>
          <w:rFonts w:asciiTheme="minorBidi" w:hAnsiTheme="minorBidi"/>
          <w:b/>
          <w:sz w:val="28"/>
          <w:szCs w:val="28"/>
        </w:rPr>
      </w:pPr>
      <w:r w:rsidRPr="007E4FA0">
        <w:rPr>
          <w:rFonts w:asciiTheme="minorBidi" w:hAnsiTheme="minorBidi"/>
          <w:b/>
          <w:sz w:val="28"/>
          <w:szCs w:val="28"/>
        </w:rPr>
        <w:t>C. Unit’s/Committee’s Descrip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53"/>
      </w:tblGrid>
      <w:tr w:rsidR="00D90155" w14:paraId="23ED1688" w14:textId="77777777" w:rsidTr="00441527">
        <w:trPr>
          <w:trHeight w:val="5536"/>
        </w:trPr>
        <w:tc>
          <w:tcPr>
            <w:tcW w:w="12753" w:type="dxa"/>
          </w:tcPr>
          <w:p w14:paraId="225B4EDC" w14:textId="00E80FF6" w:rsidR="00D90155" w:rsidRDefault="00D90155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</w:tr>
    </w:tbl>
    <w:p w14:paraId="337949D4" w14:textId="3049ED2D" w:rsidR="00D90155" w:rsidRDefault="00D90155" w:rsidP="00482933"/>
    <w:p w14:paraId="1F1CABF2" w14:textId="3FDC4358" w:rsidR="00D90155" w:rsidRDefault="00D90155" w:rsidP="00482933"/>
    <w:p w14:paraId="00106336" w14:textId="0A47EBCA" w:rsidR="00D90155" w:rsidRDefault="00D90155" w:rsidP="00482933"/>
    <w:p w14:paraId="042D6CF0" w14:textId="1D732688" w:rsidR="00D90155" w:rsidRDefault="00D90155" w:rsidP="00482933"/>
    <w:p w14:paraId="7F059817" w14:textId="2940D7F8" w:rsidR="00D90155" w:rsidRDefault="00E464AB" w:rsidP="00482933">
      <w:r w:rsidRPr="00E464AB">
        <w:rPr>
          <w:noProof/>
          <w:rtl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5349D0BC" wp14:editId="4A971FAC">
                <wp:simplePos x="0" y="0"/>
                <wp:positionH relativeFrom="column">
                  <wp:posOffset>8039100</wp:posOffset>
                </wp:positionH>
                <wp:positionV relativeFrom="page">
                  <wp:posOffset>1685290</wp:posOffset>
                </wp:positionV>
                <wp:extent cx="1718945" cy="58102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8945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19D0CE" w14:textId="77777777" w:rsidR="00E464AB" w:rsidRPr="00007A3E" w:rsidRDefault="00E464AB" w:rsidP="00E464AB">
                            <w:pPr>
                              <w:pStyle w:val="Heading1"/>
                              <w:bidi/>
                              <w:rPr>
                                <w:rFonts w:asciiTheme="minorHAnsi" w:eastAsiaTheme="minorHAnsi" w:hAnsiTheme="minorHAnsi" w:cs="GE Dinar Two Medium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</w:rPr>
                            </w:pPr>
                            <w:r w:rsidRPr="00007A3E">
                              <w:rPr>
                                <w:rFonts w:asciiTheme="minorHAnsi" w:eastAsiaTheme="minorHAnsi" w:hAnsiTheme="minorHAnsi" w:cs="GE Dinar Two Medium" w:hint="cs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  <w:rtl/>
                              </w:rPr>
                              <w:t xml:space="preserve">كلية الهندسة وعلوم الحاسب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9D0BC" id="Text Box 21" o:spid="_x0000_s1031" type="#_x0000_t202" style="position:absolute;margin-left:633pt;margin-top:132.7pt;width:135.35pt;height:45.75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" filled="f" stroked="f" strokeweight=".5pt">
                <v:textbox>
                  <w:txbxContent>
                    <w:p w14:paraId="3A19D0CE" w14:textId="77777777" w:rsidR="00E464AB" w:rsidRPr="00007A3E" w:rsidRDefault="00E464AB" w:rsidP="00E464AB">
                      <w:pPr>
                        <w:pStyle w:val="Heading1"/>
                        <w:bidi/>
                        <w:rPr>
                          <w:rFonts w:asciiTheme="minorHAnsi" w:eastAsiaTheme="minorHAnsi" w:hAnsiTheme="minorHAnsi" w:cs="GE Dinar Two Medium"/>
                          <w:b/>
                          <w:bCs/>
                          <w:color w:val="FFFFFF" w:themeColor="background1"/>
                          <w:sz w:val="14"/>
                          <w:szCs w:val="26"/>
                        </w:rPr>
                      </w:pPr>
                      <w:r w:rsidRPr="00007A3E">
                        <w:rPr>
                          <w:rFonts w:asciiTheme="minorHAnsi" w:eastAsiaTheme="minorHAnsi" w:hAnsiTheme="minorHAnsi" w:cs="GE Dinar Two Medium" w:hint="cs"/>
                          <w:b/>
                          <w:bCs/>
                          <w:color w:val="FFFFFF" w:themeColor="background1"/>
                          <w:sz w:val="14"/>
                          <w:szCs w:val="26"/>
                          <w:rtl/>
                        </w:rPr>
                        <w:t xml:space="preserve">كلية الهندسة وعلوم الحاسب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433DF99E" w14:textId="77777777" w:rsidR="00B85536" w:rsidRDefault="00B85536" w:rsidP="00482933"/>
    <w:p w14:paraId="3D14B7AB" w14:textId="2FD39521" w:rsidR="00D90155" w:rsidRPr="007E4FA0" w:rsidRDefault="00D90155" w:rsidP="00D90155">
      <w:pPr>
        <w:rPr>
          <w:rFonts w:asciiTheme="minorBidi" w:hAnsiTheme="minorBidi"/>
          <w:b/>
          <w:sz w:val="28"/>
          <w:szCs w:val="28"/>
        </w:rPr>
      </w:pPr>
      <w:r w:rsidRPr="007E4FA0">
        <w:rPr>
          <w:rFonts w:asciiTheme="minorBidi" w:hAnsiTheme="minorBidi"/>
          <w:b/>
          <w:sz w:val="28"/>
          <w:szCs w:val="28"/>
        </w:rPr>
        <w:t>D. Activities of the Unit/</w:t>
      </w:r>
      <w:r w:rsidR="00B85536" w:rsidRPr="007E4FA0">
        <w:rPr>
          <w:rFonts w:asciiTheme="minorBidi" w:hAnsiTheme="minorBidi"/>
          <w:b/>
          <w:sz w:val="28"/>
          <w:szCs w:val="28"/>
        </w:rPr>
        <w:t>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  <w:gridCol w:w="4820"/>
      </w:tblGrid>
      <w:tr w:rsidR="00D90155" w14:paraId="6E07C83B" w14:textId="77777777" w:rsidTr="005E5485">
        <w:tc>
          <w:tcPr>
            <w:tcW w:w="7933" w:type="dxa"/>
            <w:shd w:val="clear" w:color="auto" w:fill="C8B090"/>
          </w:tcPr>
          <w:p w14:paraId="5ED6E1A1" w14:textId="77777777" w:rsidR="00D90155" w:rsidRPr="005E5485" w:rsidRDefault="00D90155" w:rsidP="00D90155">
            <w:pPr>
              <w:spacing w:line="360" w:lineRule="auto"/>
              <w:ind w:right="45"/>
              <w:rPr>
                <w:rFonts w:asciiTheme="majorBidi" w:hAnsiTheme="majorBidi" w:cstheme="majorBidi"/>
                <w:b/>
                <w:color w:val="000000" w:themeColor="text1"/>
                <w:sz w:val="28"/>
                <w:szCs w:val="28"/>
              </w:rPr>
            </w:pPr>
            <w:r w:rsidRPr="005E5485">
              <w:rPr>
                <w:rFonts w:asciiTheme="majorBidi" w:hAnsiTheme="majorBidi" w:cstheme="majorBidi"/>
                <w:b/>
                <w:color w:val="000000" w:themeColor="text1"/>
                <w:sz w:val="28"/>
                <w:szCs w:val="28"/>
              </w:rPr>
              <w:t>Activities list</w:t>
            </w:r>
          </w:p>
        </w:tc>
        <w:tc>
          <w:tcPr>
            <w:tcW w:w="4820" w:type="dxa"/>
            <w:shd w:val="clear" w:color="auto" w:fill="C8B090"/>
          </w:tcPr>
          <w:p w14:paraId="5325534A" w14:textId="6C803850" w:rsidR="00007A3E" w:rsidRPr="005E5485" w:rsidRDefault="00D90155" w:rsidP="00007A3E">
            <w:pPr>
              <w:spacing w:line="360" w:lineRule="auto"/>
              <w:ind w:right="45"/>
              <w:jc w:val="center"/>
              <w:rPr>
                <w:rFonts w:asciiTheme="majorBidi" w:hAnsiTheme="majorBidi" w:cstheme="majorBidi"/>
                <w:b/>
                <w:color w:val="000000" w:themeColor="text1"/>
                <w:sz w:val="28"/>
                <w:szCs w:val="28"/>
              </w:rPr>
            </w:pPr>
            <w:r w:rsidRPr="005E5485">
              <w:rPr>
                <w:rFonts w:asciiTheme="majorBidi" w:hAnsiTheme="majorBidi" w:cstheme="majorBidi"/>
                <w:b/>
                <w:color w:val="000000" w:themeColor="text1"/>
                <w:sz w:val="28"/>
                <w:szCs w:val="28"/>
              </w:rPr>
              <w:t>Progress status</w:t>
            </w:r>
          </w:p>
          <w:p w14:paraId="749AB467" w14:textId="1A694268" w:rsidR="00D90155" w:rsidRPr="005E5485" w:rsidRDefault="00007A3E" w:rsidP="00007A3E">
            <w:pPr>
              <w:spacing w:line="360" w:lineRule="auto"/>
              <w:ind w:right="45"/>
              <w:jc w:val="center"/>
              <w:rPr>
                <w:rFonts w:asciiTheme="majorBidi" w:hAnsiTheme="majorBidi" w:cstheme="majorBidi"/>
                <w:b/>
                <w:color w:val="000000" w:themeColor="text1"/>
                <w:sz w:val="28"/>
                <w:szCs w:val="28"/>
              </w:rPr>
            </w:pPr>
            <w:r w:rsidRPr="005E5485">
              <w:rPr>
                <w:rFonts w:asciiTheme="majorBidi" w:hAnsiTheme="majorBidi" w:cstheme="majorBidi"/>
                <w:b/>
                <w:color w:val="000000" w:themeColor="text1"/>
                <w:sz w:val="28"/>
                <w:szCs w:val="28"/>
              </w:rPr>
              <w:t>(Done  or in progress)</w:t>
            </w:r>
          </w:p>
        </w:tc>
      </w:tr>
      <w:tr w:rsidR="00D90155" w14:paraId="72AF40A5" w14:textId="77777777" w:rsidTr="00D90155">
        <w:tc>
          <w:tcPr>
            <w:tcW w:w="7933" w:type="dxa"/>
          </w:tcPr>
          <w:p w14:paraId="3B99602B" w14:textId="167864DF" w:rsidR="00D90155" w:rsidRPr="00D90155" w:rsidRDefault="00D90155" w:rsidP="00D90155">
            <w:pPr>
              <w:pStyle w:val="ListParagraph"/>
              <w:numPr>
                <w:ilvl w:val="0"/>
                <w:numId w:val="18"/>
              </w:num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820" w:type="dxa"/>
          </w:tcPr>
          <w:p w14:paraId="060B1848" w14:textId="3536E83E" w:rsidR="00D90155" w:rsidRPr="00D90155" w:rsidRDefault="00D90155" w:rsidP="00D90155">
            <w:p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90155" w14:paraId="26DAC572" w14:textId="77777777" w:rsidTr="00D90155">
        <w:tc>
          <w:tcPr>
            <w:tcW w:w="7933" w:type="dxa"/>
          </w:tcPr>
          <w:p w14:paraId="484FE683" w14:textId="7943EDD3" w:rsidR="00D90155" w:rsidRPr="00D90155" w:rsidRDefault="00D90155" w:rsidP="00D90155">
            <w:pPr>
              <w:pStyle w:val="ListParagraph"/>
              <w:numPr>
                <w:ilvl w:val="0"/>
                <w:numId w:val="18"/>
              </w:num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820" w:type="dxa"/>
          </w:tcPr>
          <w:p w14:paraId="3C4B1112" w14:textId="23C28A64" w:rsidR="00D90155" w:rsidRPr="00D90155" w:rsidRDefault="00D90155" w:rsidP="00D90155">
            <w:p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90155" w14:paraId="63381323" w14:textId="77777777" w:rsidTr="00D90155">
        <w:tc>
          <w:tcPr>
            <w:tcW w:w="7933" w:type="dxa"/>
          </w:tcPr>
          <w:p w14:paraId="31D55B17" w14:textId="478A10B9" w:rsidR="00D90155" w:rsidRPr="00D90155" w:rsidRDefault="00D90155" w:rsidP="00D90155">
            <w:pPr>
              <w:pStyle w:val="ListParagraph"/>
              <w:numPr>
                <w:ilvl w:val="0"/>
                <w:numId w:val="18"/>
              </w:num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820" w:type="dxa"/>
          </w:tcPr>
          <w:p w14:paraId="61144F6E" w14:textId="3E07AD24" w:rsidR="00D90155" w:rsidRPr="00D90155" w:rsidRDefault="00D90155" w:rsidP="00D90155">
            <w:p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90155" w14:paraId="313FCBA9" w14:textId="77777777" w:rsidTr="00D90155">
        <w:tc>
          <w:tcPr>
            <w:tcW w:w="7933" w:type="dxa"/>
          </w:tcPr>
          <w:p w14:paraId="7943204B" w14:textId="09D71DE3" w:rsidR="00D90155" w:rsidRPr="00D90155" w:rsidRDefault="00D90155" w:rsidP="00D90155">
            <w:pPr>
              <w:pStyle w:val="ListParagraph"/>
              <w:numPr>
                <w:ilvl w:val="0"/>
                <w:numId w:val="18"/>
              </w:num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820" w:type="dxa"/>
          </w:tcPr>
          <w:p w14:paraId="1F3AE3BF" w14:textId="16B07076" w:rsidR="00D90155" w:rsidRPr="00D90155" w:rsidRDefault="00D90155" w:rsidP="00D90155">
            <w:p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90155" w14:paraId="2E6F59DC" w14:textId="77777777" w:rsidTr="00D90155">
        <w:tc>
          <w:tcPr>
            <w:tcW w:w="7933" w:type="dxa"/>
          </w:tcPr>
          <w:p w14:paraId="7774F1DA" w14:textId="16409F22" w:rsidR="00D90155" w:rsidRPr="00D90155" w:rsidRDefault="00D90155" w:rsidP="00D90155">
            <w:pPr>
              <w:pStyle w:val="ListParagraph"/>
              <w:numPr>
                <w:ilvl w:val="0"/>
                <w:numId w:val="18"/>
              </w:num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820" w:type="dxa"/>
          </w:tcPr>
          <w:p w14:paraId="5C6F21C5" w14:textId="1CA237BA" w:rsidR="00D90155" w:rsidRPr="00D90155" w:rsidRDefault="00D90155" w:rsidP="00D90155">
            <w:p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90155" w14:paraId="5820A2BD" w14:textId="77777777" w:rsidTr="00D90155">
        <w:tc>
          <w:tcPr>
            <w:tcW w:w="7933" w:type="dxa"/>
          </w:tcPr>
          <w:p w14:paraId="00D717DB" w14:textId="650D3F5D" w:rsidR="00D90155" w:rsidRPr="00D90155" w:rsidRDefault="00D90155" w:rsidP="00D90155">
            <w:pPr>
              <w:pStyle w:val="ListParagraph"/>
              <w:numPr>
                <w:ilvl w:val="0"/>
                <w:numId w:val="18"/>
              </w:num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820" w:type="dxa"/>
          </w:tcPr>
          <w:p w14:paraId="56BAD23F" w14:textId="4825968B" w:rsidR="00D90155" w:rsidRPr="00D90155" w:rsidRDefault="00D90155" w:rsidP="00D90155">
            <w:p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B85536" w14:paraId="4BE6CD05" w14:textId="77777777" w:rsidTr="00D90155">
        <w:tc>
          <w:tcPr>
            <w:tcW w:w="7933" w:type="dxa"/>
          </w:tcPr>
          <w:p w14:paraId="1B202E1B" w14:textId="77777777" w:rsidR="00B85536" w:rsidRPr="00D90155" w:rsidRDefault="00B85536" w:rsidP="00D90155">
            <w:pPr>
              <w:pStyle w:val="ListParagraph"/>
              <w:numPr>
                <w:ilvl w:val="0"/>
                <w:numId w:val="18"/>
              </w:num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820" w:type="dxa"/>
          </w:tcPr>
          <w:p w14:paraId="3C956F97" w14:textId="77777777" w:rsidR="00B85536" w:rsidRPr="00D90155" w:rsidRDefault="00B85536" w:rsidP="00D90155">
            <w:p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B85536" w14:paraId="710CE654" w14:textId="77777777" w:rsidTr="00D90155">
        <w:tc>
          <w:tcPr>
            <w:tcW w:w="7933" w:type="dxa"/>
          </w:tcPr>
          <w:p w14:paraId="79EE3F41" w14:textId="77777777" w:rsidR="00B85536" w:rsidRPr="00D90155" w:rsidRDefault="00B85536" w:rsidP="00D90155">
            <w:pPr>
              <w:pStyle w:val="ListParagraph"/>
              <w:numPr>
                <w:ilvl w:val="0"/>
                <w:numId w:val="18"/>
              </w:num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820" w:type="dxa"/>
          </w:tcPr>
          <w:p w14:paraId="43FD8CBC" w14:textId="77777777" w:rsidR="00B85536" w:rsidRPr="00D90155" w:rsidRDefault="00B85536" w:rsidP="00D90155">
            <w:p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B85536" w14:paraId="64197F2F" w14:textId="77777777" w:rsidTr="00D90155">
        <w:tc>
          <w:tcPr>
            <w:tcW w:w="7933" w:type="dxa"/>
          </w:tcPr>
          <w:p w14:paraId="1B17E802" w14:textId="77777777" w:rsidR="00B85536" w:rsidRPr="00D90155" w:rsidRDefault="00B85536" w:rsidP="00D90155">
            <w:pPr>
              <w:pStyle w:val="ListParagraph"/>
              <w:numPr>
                <w:ilvl w:val="0"/>
                <w:numId w:val="18"/>
              </w:num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820" w:type="dxa"/>
          </w:tcPr>
          <w:p w14:paraId="7F2C5DDA" w14:textId="77777777" w:rsidR="00B85536" w:rsidRPr="00D90155" w:rsidRDefault="00B85536" w:rsidP="00D90155">
            <w:p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B85536" w14:paraId="40D3BA81" w14:textId="77777777" w:rsidTr="00D90155">
        <w:tc>
          <w:tcPr>
            <w:tcW w:w="7933" w:type="dxa"/>
          </w:tcPr>
          <w:p w14:paraId="01F8A50A" w14:textId="77777777" w:rsidR="00B85536" w:rsidRPr="00D90155" w:rsidRDefault="00B85536" w:rsidP="00D90155">
            <w:pPr>
              <w:pStyle w:val="ListParagraph"/>
              <w:numPr>
                <w:ilvl w:val="0"/>
                <w:numId w:val="18"/>
              </w:num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820" w:type="dxa"/>
          </w:tcPr>
          <w:p w14:paraId="3AE01007" w14:textId="77777777" w:rsidR="00B85536" w:rsidRPr="00D90155" w:rsidRDefault="00B85536" w:rsidP="00D90155">
            <w:pPr>
              <w:spacing w:line="360" w:lineRule="auto"/>
              <w:ind w:right="45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</w:tbl>
    <w:p w14:paraId="77100885" w14:textId="77777777" w:rsidR="00D90155" w:rsidRDefault="00D90155" w:rsidP="00D90155">
      <w:pPr>
        <w:ind w:right="43"/>
        <w:rPr>
          <w:rFonts w:asciiTheme="majorBidi" w:hAnsiTheme="majorBidi" w:cstheme="majorBidi"/>
        </w:rPr>
      </w:pPr>
    </w:p>
    <w:p w14:paraId="70162CF6" w14:textId="665C2DE1" w:rsidR="00D90155" w:rsidRDefault="00D90155" w:rsidP="00482933"/>
    <w:p w14:paraId="7958EC13" w14:textId="3625744A" w:rsidR="00D90155" w:rsidRDefault="00D90155" w:rsidP="00482933"/>
    <w:p w14:paraId="55EB04B0" w14:textId="2AA51FD3" w:rsidR="00D90155" w:rsidRDefault="00D90155" w:rsidP="00482933"/>
    <w:p w14:paraId="18F728BD" w14:textId="0827CCBC" w:rsidR="00D90155" w:rsidRDefault="00D90155" w:rsidP="00482933"/>
    <w:p w14:paraId="5E496C9F" w14:textId="79E5FFBE" w:rsidR="00D90155" w:rsidRDefault="00E464AB" w:rsidP="00D90155">
      <w:pPr>
        <w:ind w:right="43"/>
        <w:rPr>
          <w:rFonts w:asciiTheme="majorBidi" w:hAnsiTheme="majorBidi" w:cstheme="majorBidi"/>
        </w:rPr>
      </w:pPr>
      <w:r w:rsidRPr="00E464AB">
        <w:rPr>
          <w:noProof/>
          <w:rtl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1BB66B29" wp14:editId="400DA71C">
                <wp:simplePos x="0" y="0"/>
                <wp:positionH relativeFrom="page">
                  <wp:align>right</wp:align>
                </wp:positionH>
                <wp:positionV relativeFrom="page">
                  <wp:posOffset>1694815</wp:posOffset>
                </wp:positionV>
                <wp:extent cx="1718945" cy="58102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8945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89A1D6" w14:textId="77777777" w:rsidR="00E464AB" w:rsidRPr="00007A3E" w:rsidRDefault="00E464AB" w:rsidP="00E464AB">
                            <w:pPr>
                              <w:pStyle w:val="Heading1"/>
                              <w:bidi/>
                              <w:rPr>
                                <w:rFonts w:asciiTheme="minorHAnsi" w:eastAsiaTheme="minorHAnsi" w:hAnsiTheme="minorHAnsi" w:cs="GE Dinar Two Medium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</w:rPr>
                            </w:pPr>
                            <w:r w:rsidRPr="00007A3E">
                              <w:rPr>
                                <w:rFonts w:asciiTheme="minorHAnsi" w:eastAsiaTheme="minorHAnsi" w:hAnsiTheme="minorHAnsi" w:cs="GE Dinar Two Medium" w:hint="cs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  <w:rtl/>
                              </w:rPr>
                              <w:t xml:space="preserve">كلية الهندسة وعلوم الحاسب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B66B29" id="Text Box 22" o:spid="_x0000_s1032" type="#_x0000_t202" style="position:absolute;margin-left:84.15pt;margin-top:133.45pt;width:135.35pt;height:45.75pt;z-index:25189990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" filled="f" stroked="f" strokeweight=".5pt">
                <v:textbox>
                  <w:txbxContent>
                    <w:p w14:paraId="4289A1D6" w14:textId="77777777" w:rsidR="00E464AB" w:rsidRPr="00007A3E" w:rsidRDefault="00E464AB" w:rsidP="00E464AB">
                      <w:pPr>
                        <w:pStyle w:val="Heading1"/>
                        <w:bidi/>
                        <w:rPr>
                          <w:rFonts w:asciiTheme="minorHAnsi" w:eastAsiaTheme="minorHAnsi" w:hAnsiTheme="minorHAnsi" w:cs="GE Dinar Two Medium"/>
                          <w:b/>
                          <w:bCs/>
                          <w:color w:val="FFFFFF" w:themeColor="background1"/>
                          <w:sz w:val="14"/>
                          <w:szCs w:val="26"/>
                        </w:rPr>
                      </w:pPr>
                      <w:r w:rsidRPr="00007A3E">
                        <w:rPr>
                          <w:rFonts w:asciiTheme="minorHAnsi" w:eastAsiaTheme="minorHAnsi" w:hAnsiTheme="minorHAnsi" w:cs="GE Dinar Two Medium" w:hint="cs"/>
                          <w:b/>
                          <w:bCs/>
                          <w:color w:val="FFFFFF" w:themeColor="background1"/>
                          <w:sz w:val="14"/>
                          <w:szCs w:val="26"/>
                          <w:rtl/>
                        </w:rPr>
                        <w:t xml:space="preserve">كلية الهندسة وعلوم الحاسب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1D8E674" w14:textId="3D20D3D6" w:rsidR="00D90155" w:rsidRDefault="00D90155" w:rsidP="00D90155">
      <w:pPr>
        <w:rPr>
          <w:b/>
          <w:sz w:val="28"/>
          <w:szCs w:val="28"/>
        </w:rPr>
      </w:pPr>
      <w:r w:rsidRPr="007E4FA0">
        <w:rPr>
          <w:rFonts w:asciiTheme="minorBidi" w:hAnsiTheme="minorBidi"/>
          <w:b/>
          <w:sz w:val="28"/>
          <w:szCs w:val="28"/>
        </w:rPr>
        <w:t>E. KPIs</w:t>
      </w:r>
      <w:r w:rsidRPr="00D90155">
        <w:rPr>
          <w:b/>
          <w:sz w:val="28"/>
          <w:szCs w:val="28"/>
        </w:rPr>
        <w:t xml:space="preserve"> [Create your own KPIs or choose form the list of KPIs attached which are relevant to your Unit)</w:t>
      </w:r>
    </w:p>
    <w:tbl>
      <w:tblPr>
        <w:tblW w:w="129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4252"/>
        <w:gridCol w:w="1701"/>
        <w:gridCol w:w="1701"/>
        <w:gridCol w:w="1560"/>
        <w:gridCol w:w="2835"/>
      </w:tblGrid>
      <w:tr w:rsidR="00007A3E" w:rsidRPr="001E237E" w14:paraId="422D5B27" w14:textId="77777777" w:rsidTr="005E5485">
        <w:trPr>
          <w:trHeight w:val="394"/>
        </w:trPr>
        <w:tc>
          <w:tcPr>
            <w:tcW w:w="851" w:type="dxa"/>
            <w:shd w:val="clear" w:color="auto" w:fill="C8B090"/>
          </w:tcPr>
          <w:p w14:paraId="390DD00D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>KPI #</w:t>
            </w:r>
          </w:p>
        </w:tc>
        <w:tc>
          <w:tcPr>
            <w:tcW w:w="4252" w:type="dxa"/>
            <w:shd w:val="clear" w:color="auto" w:fill="C8B090"/>
          </w:tcPr>
          <w:p w14:paraId="61F34961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>KPI</w:t>
            </w:r>
          </w:p>
        </w:tc>
        <w:tc>
          <w:tcPr>
            <w:tcW w:w="1701" w:type="dxa"/>
            <w:shd w:val="clear" w:color="auto" w:fill="C8B090"/>
          </w:tcPr>
          <w:p w14:paraId="4D52F317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KPI </w:t>
            </w:r>
          </w:p>
          <w:p w14:paraId="0244A5EE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>Target</w:t>
            </w:r>
          </w:p>
          <w:p w14:paraId="1E9E5682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>Benchmark</w:t>
            </w:r>
          </w:p>
        </w:tc>
        <w:tc>
          <w:tcPr>
            <w:tcW w:w="1701" w:type="dxa"/>
            <w:shd w:val="clear" w:color="auto" w:fill="C8B090"/>
          </w:tcPr>
          <w:p w14:paraId="3B6971CD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>KPI</w:t>
            </w:r>
          </w:p>
          <w:p w14:paraId="573F9545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>Actual</w:t>
            </w:r>
          </w:p>
          <w:p w14:paraId="3D4E6311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>Benchmark</w:t>
            </w:r>
          </w:p>
        </w:tc>
        <w:tc>
          <w:tcPr>
            <w:tcW w:w="1560" w:type="dxa"/>
            <w:shd w:val="clear" w:color="auto" w:fill="C8B090"/>
          </w:tcPr>
          <w:p w14:paraId="033B4557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>KPI</w:t>
            </w:r>
          </w:p>
          <w:p w14:paraId="13DFDCFF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>Analysis</w:t>
            </w:r>
          </w:p>
        </w:tc>
        <w:tc>
          <w:tcPr>
            <w:tcW w:w="2835" w:type="dxa"/>
            <w:shd w:val="clear" w:color="auto" w:fill="C8B090"/>
          </w:tcPr>
          <w:p w14:paraId="0E2DD392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>KPI New</w:t>
            </w:r>
          </w:p>
          <w:p w14:paraId="0F1A439C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>Target</w:t>
            </w:r>
          </w:p>
          <w:p w14:paraId="7DA07AA8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>Benchmark</w:t>
            </w:r>
          </w:p>
          <w:p w14:paraId="108E67B6" w14:textId="77777777" w:rsidR="00D90155" w:rsidRPr="005E5485" w:rsidRDefault="00D90155" w:rsidP="00B3401A">
            <w:pPr>
              <w:tabs>
                <w:tab w:val="center" w:pos="4153"/>
                <w:tab w:val="right" w:pos="8306"/>
              </w:tabs>
              <w:spacing w:after="0" w:line="240" w:lineRule="auto"/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</w:tr>
      <w:tr w:rsidR="00D90155" w:rsidRPr="001E237E" w14:paraId="7DB505C6" w14:textId="77777777" w:rsidTr="00007A3E">
        <w:trPr>
          <w:trHeight w:val="394"/>
        </w:trPr>
        <w:tc>
          <w:tcPr>
            <w:tcW w:w="851" w:type="dxa"/>
          </w:tcPr>
          <w:p w14:paraId="610EBD2F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E237E"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  <w:tc>
          <w:tcPr>
            <w:tcW w:w="4252" w:type="dxa"/>
          </w:tcPr>
          <w:p w14:paraId="0D7CA1FF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01" w:type="dxa"/>
          </w:tcPr>
          <w:p w14:paraId="015F7906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01" w:type="dxa"/>
          </w:tcPr>
          <w:p w14:paraId="46B2964C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560" w:type="dxa"/>
          </w:tcPr>
          <w:p w14:paraId="4C3CC783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835" w:type="dxa"/>
          </w:tcPr>
          <w:p w14:paraId="52BED317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D90155" w:rsidRPr="001E237E" w14:paraId="63D09940" w14:textId="77777777" w:rsidTr="00007A3E">
        <w:trPr>
          <w:trHeight w:val="380"/>
        </w:trPr>
        <w:tc>
          <w:tcPr>
            <w:tcW w:w="851" w:type="dxa"/>
          </w:tcPr>
          <w:p w14:paraId="24AB76C4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E237E">
              <w:rPr>
                <w:rFonts w:asciiTheme="majorBidi" w:hAnsiTheme="majorBidi" w:cstheme="majorBidi"/>
                <w:b/>
                <w:bCs/>
              </w:rPr>
              <w:t>2</w:t>
            </w:r>
          </w:p>
        </w:tc>
        <w:tc>
          <w:tcPr>
            <w:tcW w:w="4252" w:type="dxa"/>
          </w:tcPr>
          <w:p w14:paraId="60F7FE2A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01" w:type="dxa"/>
          </w:tcPr>
          <w:p w14:paraId="24DE7D9B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01" w:type="dxa"/>
          </w:tcPr>
          <w:p w14:paraId="06856FD0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560" w:type="dxa"/>
          </w:tcPr>
          <w:p w14:paraId="481F437F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835" w:type="dxa"/>
          </w:tcPr>
          <w:p w14:paraId="726D3D2B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D90155" w:rsidRPr="001E237E" w14:paraId="6C344EA3" w14:textId="77777777" w:rsidTr="00007A3E">
        <w:trPr>
          <w:trHeight w:val="394"/>
        </w:trPr>
        <w:tc>
          <w:tcPr>
            <w:tcW w:w="851" w:type="dxa"/>
          </w:tcPr>
          <w:p w14:paraId="54940530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E237E"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4252" w:type="dxa"/>
          </w:tcPr>
          <w:p w14:paraId="4D97F394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01" w:type="dxa"/>
          </w:tcPr>
          <w:p w14:paraId="5968593E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01" w:type="dxa"/>
          </w:tcPr>
          <w:p w14:paraId="13348F9F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560" w:type="dxa"/>
          </w:tcPr>
          <w:p w14:paraId="6276700C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835" w:type="dxa"/>
          </w:tcPr>
          <w:p w14:paraId="74B5596B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D90155" w:rsidRPr="001E237E" w14:paraId="54A19EDD" w14:textId="77777777" w:rsidTr="00007A3E">
        <w:trPr>
          <w:trHeight w:val="380"/>
        </w:trPr>
        <w:tc>
          <w:tcPr>
            <w:tcW w:w="851" w:type="dxa"/>
          </w:tcPr>
          <w:p w14:paraId="2DB9AB4B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E237E">
              <w:rPr>
                <w:rFonts w:asciiTheme="majorBidi" w:hAnsiTheme="majorBidi" w:cstheme="majorBidi"/>
                <w:b/>
                <w:bCs/>
              </w:rPr>
              <w:t>4</w:t>
            </w:r>
          </w:p>
        </w:tc>
        <w:tc>
          <w:tcPr>
            <w:tcW w:w="4252" w:type="dxa"/>
          </w:tcPr>
          <w:p w14:paraId="46ED1B43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01" w:type="dxa"/>
          </w:tcPr>
          <w:p w14:paraId="113BA9F7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01" w:type="dxa"/>
          </w:tcPr>
          <w:p w14:paraId="38F42D4A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560" w:type="dxa"/>
          </w:tcPr>
          <w:p w14:paraId="0A7A5171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835" w:type="dxa"/>
          </w:tcPr>
          <w:p w14:paraId="11932290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D90155" w:rsidRPr="001E237E" w14:paraId="7F08C12D" w14:textId="77777777" w:rsidTr="00007A3E">
        <w:trPr>
          <w:trHeight w:val="394"/>
        </w:trPr>
        <w:tc>
          <w:tcPr>
            <w:tcW w:w="851" w:type="dxa"/>
          </w:tcPr>
          <w:p w14:paraId="57587919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E237E">
              <w:rPr>
                <w:rFonts w:asciiTheme="majorBidi" w:hAnsiTheme="majorBidi" w:cstheme="majorBidi"/>
                <w:b/>
                <w:bCs/>
              </w:rPr>
              <w:t>5</w:t>
            </w:r>
          </w:p>
        </w:tc>
        <w:tc>
          <w:tcPr>
            <w:tcW w:w="4252" w:type="dxa"/>
          </w:tcPr>
          <w:p w14:paraId="782A94BD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01" w:type="dxa"/>
          </w:tcPr>
          <w:p w14:paraId="1498FCA4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01" w:type="dxa"/>
          </w:tcPr>
          <w:p w14:paraId="4C20DB4C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560" w:type="dxa"/>
          </w:tcPr>
          <w:p w14:paraId="2389C389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835" w:type="dxa"/>
          </w:tcPr>
          <w:p w14:paraId="771F18D6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D90155" w:rsidRPr="001E237E" w14:paraId="27602779" w14:textId="77777777" w:rsidTr="00007A3E">
        <w:trPr>
          <w:trHeight w:val="380"/>
        </w:trPr>
        <w:tc>
          <w:tcPr>
            <w:tcW w:w="851" w:type="dxa"/>
          </w:tcPr>
          <w:p w14:paraId="0DE7C9DF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E237E">
              <w:rPr>
                <w:rFonts w:asciiTheme="majorBidi" w:hAnsiTheme="majorBidi" w:cstheme="majorBidi"/>
                <w:b/>
                <w:bCs/>
              </w:rPr>
              <w:t>6</w:t>
            </w:r>
          </w:p>
        </w:tc>
        <w:tc>
          <w:tcPr>
            <w:tcW w:w="4252" w:type="dxa"/>
          </w:tcPr>
          <w:p w14:paraId="1038207E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01" w:type="dxa"/>
          </w:tcPr>
          <w:p w14:paraId="54434941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01" w:type="dxa"/>
          </w:tcPr>
          <w:p w14:paraId="345E2765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560" w:type="dxa"/>
          </w:tcPr>
          <w:p w14:paraId="1B1A0CEF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835" w:type="dxa"/>
          </w:tcPr>
          <w:p w14:paraId="516EEBFD" w14:textId="77777777" w:rsidR="00D90155" w:rsidRPr="001E237E" w:rsidRDefault="00D90155" w:rsidP="00B3401A">
            <w:pPr>
              <w:tabs>
                <w:tab w:val="center" w:pos="4153"/>
                <w:tab w:val="right" w:pos="8306"/>
              </w:tabs>
              <w:ind w:right="4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D90155" w:rsidRPr="001E237E" w14:paraId="0A8BA4BD" w14:textId="77777777" w:rsidTr="00196F2D">
        <w:trPr>
          <w:trHeight w:val="1020"/>
        </w:trPr>
        <w:tc>
          <w:tcPr>
            <w:tcW w:w="12900" w:type="dxa"/>
            <w:gridSpan w:val="6"/>
          </w:tcPr>
          <w:p w14:paraId="65B85227" w14:textId="77777777" w:rsidR="00D90155" w:rsidRDefault="00D90155" w:rsidP="00B3401A">
            <w:pPr>
              <w:tabs>
                <w:tab w:val="center" w:pos="4153"/>
                <w:tab w:val="right" w:pos="8306"/>
              </w:tabs>
              <w:ind w:right="43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trengths and Recommendations:</w:t>
            </w:r>
          </w:p>
          <w:p w14:paraId="39DB7139" w14:textId="77777777" w:rsidR="00B85536" w:rsidRDefault="00B85536" w:rsidP="00B3401A">
            <w:pPr>
              <w:tabs>
                <w:tab w:val="center" w:pos="4153"/>
                <w:tab w:val="right" w:pos="8306"/>
              </w:tabs>
              <w:ind w:right="43"/>
              <w:rPr>
                <w:rFonts w:asciiTheme="majorBidi" w:hAnsiTheme="majorBidi" w:cstheme="majorBidi"/>
                <w:b/>
                <w:bCs/>
              </w:rPr>
            </w:pPr>
          </w:p>
          <w:p w14:paraId="2980BA24" w14:textId="77777777" w:rsidR="00B85536" w:rsidRDefault="00B85536" w:rsidP="00B3401A">
            <w:pPr>
              <w:tabs>
                <w:tab w:val="center" w:pos="4153"/>
                <w:tab w:val="right" w:pos="8306"/>
              </w:tabs>
              <w:ind w:right="43"/>
              <w:rPr>
                <w:rFonts w:asciiTheme="majorBidi" w:hAnsiTheme="majorBidi" w:cstheme="majorBidi"/>
                <w:b/>
                <w:bCs/>
              </w:rPr>
            </w:pPr>
          </w:p>
          <w:p w14:paraId="737B7CA6" w14:textId="77777777" w:rsidR="00B85536" w:rsidRDefault="00B85536" w:rsidP="00B3401A">
            <w:pPr>
              <w:tabs>
                <w:tab w:val="center" w:pos="4153"/>
                <w:tab w:val="right" w:pos="8306"/>
              </w:tabs>
              <w:ind w:right="43"/>
              <w:rPr>
                <w:rFonts w:asciiTheme="majorBidi" w:hAnsiTheme="majorBidi" w:cstheme="majorBidi"/>
                <w:b/>
                <w:bCs/>
              </w:rPr>
            </w:pPr>
          </w:p>
          <w:p w14:paraId="711E531A" w14:textId="77777777" w:rsidR="00B85536" w:rsidRDefault="00B85536" w:rsidP="00B3401A">
            <w:pPr>
              <w:tabs>
                <w:tab w:val="center" w:pos="4153"/>
                <w:tab w:val="right" w:pos="8306"/>
              </w:tabs>
              <w:ind w:right="43"/>
              <w:rPr>
                <w:rFonts w:asciiTheme="majorBidi" w:hAnsiTheme="majorBidi" w:cstheme="majorBidi"/>
                <w:b/>
                <w:bCs/>
              </w:rPr>
            </w:pPr>
          </w:p>
          <w:p w14:paraId="2ED70947" w14:textId="4A81D03B" w:rsidR="00B85536" w:rsidRPr="001E237E" w:rsidRDefault="00B85536" w:rsidP="00B3401A">
            <w:pPr>
              <w:tabs>
                <w:tab w:val="center" w:pos="4153"/>
                <w:tab w:val="right" w:pos="8306"/>
              </w:tabs>
              <w:ind w:right="43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2A3BA620" w14:textId="77777777" w:rsidR="00D90155" w:rsidRDefault="00D90155" w:rsidP="00D90155"/>
    <w:p w14:paraId="75537187" w14:textId="264B7134" w:rsidR="00D90155" w:rsidRDefault="00D90155" w:rsidP="00482933"/>
    <w:p w14:paraId="3742A4FE" w14:textId="29573431" w:rsidR="00DE66C2" w:rsidRDefault="00DE66C2" w:rsidP="00482933"/>
    <w:p w14:paraId="31BE08C3" w14:textId="1179F3B3" w:rsidR="00B85536" w:rsidRDefault="00E464AB" w:rsidP="00B85536">
      <w:pPr>
        <w:spacing w:before="120" w:after="120"/>
        <w:ind w:right="45"/>
        <w:jc w:val="center"/>
        <w:rPr>
          <w:rFonts w:asciiTheme="majorBidi" w:hAnsiTheme="majorBidi" w:cstheme="majorBidi"/>
          <w:b/>
          <w:bCs/>
        </w:rPr>
      </w:pPr>
      <w:r w:rsidRPr="00E464AB">
        <w:rPr>
          <w:noProof/>
          <w:rtl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7B840A7B" wp14:editId="1CE9CB66">
                <wp:simplePos x="0" y="0"/>
                <wp:positionH relativeFrom="column">
                  <wp:posOffset>8048625</wp:posOffset>
                </wp:positionH>
                <wp:positionV relativeFrom="page">
                  <wp:posOffset>1713865</wp:posOffset>
                </wp:positionV>
                <wp:extent cx="1718945" cy="581025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8945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FD03CF" w14:textId="77777777" w:rsidR="00E464AB" w:rsidRPr="00007A3E" w:rsidRDefault="00E464AB" w:rsidP="00E464AB">
                            <w:pPr>
                              <w:pStyle w:val="Heading1"/>
                              <w:bidi/>
                              <w:rPr>
                                <w:rFonts w:asciiTheme="minorHAnsi" w:eastAsiaTheme="minorHAnsi" w:hAnsiTheme="minorHAnsi" w:cs="GE Dinar Two Medium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</w:rPr>
                            </w:pPr>
                            <w:r w:rsidRPr="00007A3E">
                              <w:rPr>
                                <w:rFonts w:asciiTheme="minorHAnsi" w:eastAsiaTheme="minorHAnsi" w:hAnsiTheme="minorHAnsi" w:cs="GE Dinar Two Medium" w:hint="cs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  <w:rtl/>
                              </w:rPr>
                              <w:t xml:space="preserve">كلية الهندسة وعلوم الحاسب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40A7B" id="Text Box 23" o:spid="_x0000_s1033" type="#_x0000_t202" style="position:absolute;left:0;text-align:left;margin-left:633.75pt;margin-top:134.95pt;width:135.35pt;height:45.75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" filled="f" stroked="f" strokeweight=".5pt">
                <v:textbox>
                  <w:txbxContent>
                    <w:p w14:paraId="74FD03CF" w14:textId="77777777" w:rsidR="00E464AB" w:rsidRPr="00007A3E" w:rsidRDefault="00E464AB" w:rsidP="00E464AB">
                      <w:pPr>
                        <w:pStyle w:val="Heading1"/>
                        <w:bidi/>
                        <w:rPr>
                          <w:rFonts w:asciiTheme="minorHAnsi" w:eastAsiaTheme="minorHAnsi" w:hAnsiTheme="minorHAnsi" w:cs="GE Dinar Two Medium"/>
                          <w:b/>
                          <w:bCs/>
                          <w:color w:val="FFFFFF" w:themeColor="background1"/>
                          <w:sz w:val="14"/>
                          <w:szCs w:val="26"/>
                        </w:rPr>
                      </w:pPr>
                      <w:r w:rsidRPr="00007A3E">
                        <w:rPr>
                          <w:rFonts w:asciiTheme="minorHAnsi" w:eastAsiaTheme="minorHAnsi" w:hAnsiTheme="minorHAnsi" w:cs="GE Dinar Two Medium" w:hint="cs"/>
                          <w:b/>
                          <w:bCs/>
                          <w:color w:val="FFFFFF" w:themeColor="background1"/>
                          <w:sz w:val="14"/>
                          <w:szCs w:val="26"/>
                          <w:rtl/>
                        </w:rPr>
                        <w:t xml:space="preserve">كلية الهندسة وعلوم الحاسب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2CEE6DE9" w14:textId="77777777" w:rsidR="00B85536" w:rsidRDefault="00B85536" w:rsidP="00B85536">
      <w:pPr>
        <w:spacing w:before="120" w:after="120"/>
        <w:ind w:right="45"/>
        <w:jc w:val="center"/>
        <w:rPr>
          <w:rFonts w:asciiTheme="majorBidi" w:hAnsiTheme="majorBidi" w:cstheme="majorBidi"/>
          <w:b/>
          <w:bCs/>
        </w:rPr>
      </w:pPr>
    </w:p>
    <w:p w14:paraId="402A885A" w14:textId="77777777" w:rsidR="00B85536" w:rsidRPr="007E4FA0" w:rsidRDefault="00B85536" w:rsidP="00B85536">
      <w:pPr>
        <w:rPr>
          <w:rFonts w:asciiTheme="minorBidi" w:hAnsiTheme="minorBidi"/>
          <w:b/>
          <w:sz w:val="28"/>
          <w:szCs w:val="28"/>
        </w:rPr>
      </w:pPr>
      <w:r w:rsidRPr="007E4FA0">
        <w:rPr>
          <w:rFonts w:asciiTheme="minorBidi" w:hAnsiTheme="minorBidi"/>
          <w:b/>
          <w:sz w:val="28"/>
          <w:szCs w:val="28"/>
        </w:rPr>
        <w:t>F. Unit/committee’s Action Plan Table</w:t>
      </w:r>
    </w:p>
    <w:p w14:paraId="6A2A4920" w14:textId="293A6467" w:rsidR="00DE66C2" w:rsidRPr="00B85536" w:rsidRDefault="00DE66C2" w:rsidP="00B85536">
      <w:pPr>
        <w:spacing w:before="120" w:after="120"/>
        <w:ind w:right="45"/>
        <w:rPr>
          <w:rFonts w:asciiTheme="majorBidi" w:hAnsiTheme="majorBidi" w:cstheme="majorBidi"/>
          <w:bCs/>
        </w:rPr>
      </w:pPr>
      <w:r w:rsidRPr="00B85536">
        <w:rPr>
          <w:bCs/>
        </w:rPr>
        <w:t>Directions:  Based on the “Analysis of KPIs and Benchmarks” provided in the above KPI and Assessment Table, list the recommendations identified and proceed to establish a continuous improvement action plan</w:t>
      </w:r>
      <w:r w:rsidRPr="00B85536">
        <w:rPr>
          <w:rFonts w:asciiTheme="majorBidi" w:hAnsiTheme="majorBidi" w:cstheme="majorBidi"/>
          <w:bCs/>
        </w:rPr>
        <w:t>.</w:t>
      </w:r>
    </w:p>
    <w:tbl>
      <w:tblPr>
        <w:tblW w:w="1356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3"/>
        <w:gridCol w:w="2516"/>
        <w:gridCol w:w="2655"/>
        <w:gridCol w:w="2858"/>
        <w:gridCol w:w="2504"/>
        <w:gridCol w:w="993"/>
        <w:gridCol w:w="1459"/>
      </w:tblGrid>
      <w:tr w:rsidR="007E4FA0" w:rsidRPr="001E237E" w14:paraId="04BDE4E2" w14:textId="77777777" w:rsidTr="005E5485">
        <w:tc>
          <w:tcPr>
            <w:tcW w:w="583" w:type="dxa"/>
            <w:shd w:val="clear" w:color="auto" w:fill="C8B090"/>
            <w:vAlign w:val="center"/>
          </w:tcPr>
          <w:p w14:paraId="7344309B" w14:textId="77777777" w:rsidR="00DE66C2" w:rsidRPr="005E5485" w:rsidRDefault="00DE66C2" w:rsidP="00B3401A">
            <w:pPr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.</w:t>
            </w:r>
          </w:p>
        </w:tc>
        <w:tc>
          <w:tcPr>
            <w:tcW w:w="2535" w:type="dxa"/>
            <w:shd w:val="clear" w:color="auto" w:fill="C8B090"/>
            <w:vAlign w:val="center"/>
          </w:tcPr>
          <w:p w14:paraId="1A099E4D" w14:textId="77777777" w:rsidR="00DE66C2" w:rsidRPr="005E5485" w:rsidRDefault="00DE66C2" w:rsidP="00B3401A">
            <w:pPr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Recommendations</w:t>
            </w:r>
          </w:p>
        </w:tc>
        <w:tc>
          <w:tcPr>
            <w:tcW w:w="2733" w:type="dxa"/>
            <w:shd w:val="clear" w:color="auto" w:fill="C8B090"/>
            <w:vAlign w:val="center"/>
          </w:tcPr>
          <w:p w14:paraId="7E0AAA57" w14:textId="77777777" w:rsidR="00DE66C2" w:rsidRPr="005E5485" w:rsidRDefault="00DE66C2" w:rsidP="00B3401A">
            <w:pPr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ctions</w:t>
            </w:r>
          </w:p>
        </w:tc>
        <w:tc>
          <w:tcPr>
            <w:tcW w:w="2926" w:type="dxa"/>
            <w:shd w:val="clear" w:color="auto" w:fill="C8B090"/>
            <w:vAlign w:val="center"/>
          </w:tcPr>
          <w:p w14:paraId="7A35B88C" w14:textId="77777777" w:rsidR="00DE66C2" w:rsidRPr="005E5485" w:rsidRDefault="00DE66C2" w:rsidP="00B3401A">
            <w:pPr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ssessment Mechanism</w:t>
            </w:r>
          </w:p>
          <w:p w14:paraId="79F5D741" w14:textId="77777777" w:rsidR="00DE66C2" w:rsidRPr="005E5485" w:rsidRDefault="00DE66C2" w:rsidP="00B3401A">
            <w:pPr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or Criteria</w:t>
            </w:r>
          </w:p>
        </w:tc>
        <w:tc>
          <w:tcPr>
            <w:tcW w:w="2553" w:type="dxa"/>
            <w:shd w:val="clear" w:color="auto" w:fill="C8B090"/>
            <w:vAlign w:val="center"/>
          </w:tcPr>
          <w:p w14:paraId="674FD751" w14:textId="77777777" w:rsidR="00DE66C2" w:rsidRPr="005E5485" w:rsidRDefault="00DE66C2" w:rsidP="00B3401A">
            <w:pPr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Responsible</w:t>
            </w:r>
          </w:p>
          <w:p w14:paraId="7D041E41" w14:textId="77777777" w:rsidR="00DE66C2" w:rsidRPr="005E5485" w:rsidRDefault="00DE66C2" w:rsidP="00B3401A">
            <w:pPr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erson</w:t>
            </w:r>
          </w:p>
        </w:tc>
        <w:tc>
          <w:tcPr>
            <w:tcW w:w="1003" w:type="dxa"/>
            <w:shd w:val="clear" w:color="auto" w:fill="C8B090"/>
            <w:vAlign w:val="center"/>
          </w:tcPr>
          <w:p w14:paraId="2209B008" w14:textId="77777777" w:rsidR="00DE66C2" w:rsidRPr="005E5485" w:rsidRDefault="00DE66C2" w:rsidP="00B3401A">
            <w:pPr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tart</w:t>
            </w:r>
          </w:p>
          <w:p w14:paraId="68B2E5AA" w14:textId="77777777" w:rsidR="00DE66C2" w:rsidRPr="005E5485" w:rsidRDefault="00DE66C2" w:rsidP="00B3401A">
            <w:pPr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1235" w:type="dxa"/>
            <w:shd w:val="clear" w:color="auto" w:fill="C8B090"/>
            <w:vAlign w:val="center"/>
          </w:tcPr>
          <w:p w14:paraId="3221A4E4" w14:textId="77777777" w:rsidR="00DE66C2" w:rsidRPr="005E5485" w:rsidRDefault="00DE66C2" w:rsidP="00B3401A">
            <w:pPr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Completion</w:t>
            </w:r>
          </w:p>
          <w:p w14:paraId="4FBF9B84" w14:textId="77777777" w:rsidR="00DE66C2" w:rsidRPr="005E5485" w:rsidRDefault="00DE66C2" w:rsidP="00B3401A">
            <w:pPr>
              <w:ind w:right="4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E548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</w:tr>
      <w:tr w:rsidR="00007A3E" w:rsidRPr="001E237E" w14:paraId="00D743FE" w14:textId="77777777" w:rsidTr="00007A3E">
        <w:tc>
          <w:tcPr>
            <w:tcW w:w="583" w:type="dxa"/>
            <w:vAlign w:val="center"/>
          </w:tcPr>
          <w:p w14:paraId="040261FC" w14:textId="77777777" w:rsidR="00DE66C2" w:rsidRPr="001E237E" w:rsidRDefault="00DE66C2" w:rsidP="00B3401A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E237E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535" w:type="dxa"/>
          </w:tcPr>
          <w:p w14:paraId="40ECB753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733" w:type="dxa"/>
          </w:tcPr>
          <w:p w14:paraId="5441CDC2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926" w:type="dxa"/>
          </w:tcPr>
          <w:p w14:paraId="7B7F66D0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553" w:type="dxa"/>
          </w:tcPr>
          <w:p w14:paraId="61982382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1003" w:type="dxa"/>
          </w:tcPr>
          <w:p w14:paraId="24972C70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1235" w:type="dxa"/>
          </w:tcPr>
          <w:p w14:paraId="569081FA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</w:tr>
      <w:tr w:rsidR="00007A3E" w:rsidRPr="001E237E" w14:paraId="00DE25B5" w14:textId="77777777" w:rsidTr="00007A3E">
        <w:tc>
          <w:tcPr>
            <w:tcW w:w="583" w:type="dxa"/>
            <w:vAlign w:val="center"/>
          </w:tcPr>
          <w:p w14:paraId="5D581787" w14:textId="77777777" w:rsidR="00DE66C2" w:rsidRPr="001E237E" w:rsidRDefault="00DE66C2" w:rsidP="00B3401A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E237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535" w:type="dxa"/>
          </w:tcPr>
          <w:p w14:paraId="5B2D8FCA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733" w:type="dxa"/>
          </w:tcPr>
          <w:p w14:paraId="7DF214D7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926" w:type="dxa"/>
          </w:tcPr>
          <w:p w14:paraId="4B1681DA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553" w:type="dxa"/>
          </w:tcPr>
          <w:p w14:paraId="39806AE0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1003" w:type="dxa"/>
          </w:tcPr>
          <w:p w14:paraId="0E90F5AF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1235" w:type="dxa"/>
          </w:tcPr>
          <w:p w14:paraId="6A2DFA09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</w:tr>
      <w:tr w:rsidR="00007A3E" w:rsidRPr="001E237E" w14:paraId="3B479527" w14:textId="77777777" w:rsidTr="00007A3E">
        <w:tc>
          <w:tcPr>
            <w:tcW w:w="583" w:type="dxa"/>
            <w:vAlign w:val="center"/>
          </w:tcPr>
          <w:p w14:paraId="65593C96" w14:textId="77777777" w:rsidR="00DE66C2" w:rsidRPr="001E237E" w:rsidRDefault="00DE66C2" w:rsidP="00B3401A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E237E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35" w:type="dxa"/>
          </w:tcPr>
          <w:p w14:paraId="6F4188D0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733" w:type="dxa"/>
          </w:tcPr>
          <w:p w14:paraId="402A8049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926" w:type="dxa"/>
          </w:tcPr>
          <w:p w14:paraId="39883993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553" w:type="dxa"/>
          </w:tcPr>
          <w:p w14:paraId="3A159A10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1003" w:type="dxa"/>
          </w:tcPr>
          <w:p w14:paraId="69C43399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1235" w:type="dxa"/>
          </w:tcPr>
          <w:p w14:paraId="26FC61FB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</w:tr>
      <w:tr w:rsidR="00007A3E" w:rsidRPr="001E237E" w14:paraId="1409B7BE" w14:textId="77777777" w:rsidTr="00007A3E">
        <w:tc>
          <w:tcPr>
            <w:tcW w:w="583" w:type="dxa"/>
            <w:vAlign w:val="center"/>
          </w:tcPr>
          <w:p w14:paraId="4431D122" w14:textId="77777777" w:rsidR="00DE66C2" w:rsidRPr="001E237E" w:rsidRDefault="00DE66C2" w:rsidP="00B3401A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E237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535" w:type="dxa"/>
          </w:tcPr>
          <w:p w14:paraId="5D595C2D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733" w:type="dxa"/>
          </w:tcPr>
          <w:p w14:paraId="48321592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926" w:type="dxa"/>
          </w:tcPr>
          <w:p w14:paraId="4472591B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553" w:type="dxa"/>
          </w:tcPr>
          <w:p w14:paraId="71D13D31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1003" w:type="dxa"/>
          </w:tcPr>
          <w:p w14:paraId="03257F95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1235" w:type="dxa"/>
          </w:tcPr>
          <w:p w14:paraId="509C377E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</w:tr>
      <w:tr w:rsidR="00007A3E" w:rsidRPr="001E237E" w14:paraId="5011467A" w14:textId="77777777" w:rsidTr="00007A3E">
        <w:tc>
          <w:tcPr>
            <w:tcW w:w="583" w:type="dxa"/>
            <w:vAlign w:val="center"/>
          </w:tcPr>
          <w:p w14:paraId="53DAABC5" w14:textId="77777777" w:rsidR="00DE66C2" w:rsidRPr="001E237E" w:rsidRDefault="00DE66C2" w:rsidP="00B3401A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E237E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2535" w:type="dxa"/>
          </w:tcPr>
          <w:p w14:paraId="20592425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733" w:type="dxa"/>
          </w:tcPr>
          <w:p w14:paraId="16CC5CA9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926" w:type="dxa"/>
          </w:tcPr>
          <w:p w14:paraId="390B823B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2553" w:type="dxa"/>
          </w:tcPr>
          <w:p w14:paraId="098FEC2D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1003" w:type="dxa"/>
          </w:tcPr>
          <w:p w14:paraId="71642C8C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  <w:tc>
          <w:tcPr>
            <w:tcW w:w="1235" w:type="dxa"/>
          </w:tcPr>
          <w:p w14:paraId="2B0DEB86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</w:p>
        </w:tc>
      </w:tr>
      <w:tr w:rsidR="00007A3E" w:rsidRPr="001E237E" w14:paraId="3566A9A4" w14:textId="77777777" w:rsidTr="00007A3E">
        <w:tc>
          <w:tcPr>
            <w:tcW w:w="583" w:type="dxa"/>
            <w:vAlign w:val="center"/>
          </w:tcPr>
          <w:p w14:paraId="41C98525" w14:textId="77777777" w:rsidR="00DE66C2" w:rsidRPr="001E237E" w:rsidRDefault="00DE66C2" w:rsidP="00B3401A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E237E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2535" w:type="dxa"/>
          </w:tcPr>
          <w:p w14:paraId="55AD3423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733" w:type="dxa"/>
          </w:tcPr>
          <w:p w14:paraId="70B606BE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926" w:type="dxa"/>
          </w:tcPr>
          <w:p w14:paraId="122D93AC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553" w:type="dxa"/>
          </w:tcPr>
          <w:p w14:paraId="7986EFA5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03" w:type="dxa"/>
          </w:tcPr>
          <w:p w14:paraId="48A475B1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235" w:type="dxa"/>
          </w:tcPr>
          <w:p w14:paraId="0EC4F7E4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DE66C2" w:rsidRPr="001E237E" w14:paraId="467D3FD2" w14:textId="77777777" w:rsidTr="007E4FA0">
        <w:tc>
          <w:tcPr>
            <w:tcW w:w="13568" w:type="dxa"/>
            <w:gridSpan w:val="7"/>
          </w:tcPr>
          <w:p w14:paraId="3E86BAD1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</w:rPr>
            </w:pPr>
            <w:r w:rsidRPr="001E237E">
              <w:rPr>
                <w:rFonts w:asciiTheme="majorBidi" w:hAnsiTheme="majorBidi" w:cstheme="majorBidi"/>
              </w:rPr>
              <w:t xml:space="preserve">Action Plan Analysis (List the strengths and recommendations for improvement of the </w:t>
            </w:r>
            <w:r>
              <w:rPr>
                <w:rFonts w:asciiTheme="majorBidi" w:hAnsiTheme="majorBidi" w:cstheme="majorBidi"/>
              </w:rPr>
              <w:t>Unit’s/Committee’s Action Plan</w:t>
            </w:r>
            <w:r w:rsidRPr="001E237E">
              <w:rPr>
                <w:rFonts w:asciiTheme="majorBidi" w:hAnsiTheme="majorBidi" w:cstheme="majorBidi"/>
              </w:rPr>
              <w:t>.</w:t>
            </w:r>
          </w:p>
          <w:p w14:paraId="51B9AD48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  <w:b/>
                <w:bCs/>
              </w:rPr>
            </w:pPr>
          </w:p>
          <w:p w14:paraId="5B397653" w14:textId="77777777" w:rsidR="00DE66C2" w:rsidRPr="001E237E" w:rsidRDefault="00DE66C2" w:rsidP="00B3401A">
            <w:pPr>
              <w:ind w:right="43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4E0623D2" w14:textId="77777777" w:rsidR="00DE66C2" w:rsidRPr="001E237E" w:rsidRDefault="00DE66C2" w:rsidP="00DE66C2">
      <w:pPr>
        <w:ind w:right="43"/>
        <w:rPr>
          <w:rFonts w:asciiTheme="majorBidi" w:hAnsiTheme="majorBidi" w:cstheme="majorBidi"/>
          <w:b/>
        </w:rPr>
      </w:pPr>
    </w:p>
    <w:p w14:paraId="60D13B15" w14:textId="013E6010" w:rsidR="00DE66C2" w:rsidRDefault="00DE66C2" w:rsidP="00482933"/>
    <w:p w14:paraId="50F800EE" w14:textId="67E4AAF0" w:rsidR="00DE66C2" w:rsidRDefault="00DE66C2" w:rsidP="00482933"/>
    <w:p w14:paraId="218935B2" w14:textId="3667EA53" w:rsidR="00B85536" w:rsidRDefault="00B85536" w:rsidP="00482933"/>
    <w:p w14:paraId="4B9535BD" w14:textId="57A13BCB" w:rsidR="007E4FA0" w:rsidRDefault="007E4FA0" w:rsidP="00482933"/>
    <w:p w14:paraId="0FC2E649" w14:textId="5F7FAD2A" w:rsidR="00E464AB" w:rsidRDefault="00E464AB" w:rsidP="00482933">
      <w:r w:rsidRPr="00E464AB">
        <w:rPr>
          <w:noProof/>
          <w:rtl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7EF7E07D" wp14:editId="2240DD6A">
                <wp:simplePos x="0" y="0"/>
                <wp:positionH relativeFrom="column">
                  <wp:posOffset>8029575</wp:posOffset>
                </wp:positionH>
                <wp:positionV relativeFrom="page">
                  <wp:posOffset>1685290</wp:posOffset>
                </wp:positionV>
                <wp:extent cx="1718945" cy="581025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8945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00CA68" w14:textId="77777777" w:rsidR="00E464AB" w:rsidRPr="00007A3E" w:rsidRDefault="00E464AB" w:rsidP="00E464AB">
                            <w:pPr>
                              <w:pStyle w:val="Heading1"/>
                              <w:bidi/>
                              <w:rPr>
                                <w:rFonts w:asciiTheme="minorHAnsi" w:eastAsiaTheme="minorHAnsi" w:hAnsiTheme="minorHAnsi" w:cs="GE Dinar Two Medium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</w:rPr>
                            </w:pPr>
                            <w:r w:rsidRPr="00007A3E">
                              <w:rPr>
                                <w:rFonts w:asciiTheme="minorHAnsi" w:eastAsiaTheme="minorHAnsi" w:hAnsiTheme="minorHAnsi" w:cs="GE Dinar Two Medium" w:hint="cs"/>
                                <w:b/>
                                <w:bCs/>
                                <w:color w:val="FFFFFF" w:themeColor="background1"/>
                                <w:sz w:val="14"/>
                                <w:szCs w:val="26"/>
                                <w:rtl/>
                              </w:rPr>
                              <w:t xml:space="preserve">كلية الهندسة وعلوم الحاسب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7E07D" id="Text Box 24" o:spid="_x0000_s1034" type="#_x0000_t202" style="position:absolute;margin-left:632.25pt;margin-top:132.7pt;width:135.35pt;height:45.75pt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" filled="f" stroked="f" strokeweight=".5pt">
                <v:textbox>
                  <w:txbxContent>
                    <w:p w14:paraId="3800CA68" w14:textId="77777777" w:rsidR="00E464AB" w:rsidRPr="00007A3E" w:rsidRDefault="00E464AB" w:rsidP="00E464AB">
                      <w:pPr>
                        <w:pStyle w:val="Heading1"/>
                        <w:bidi/>
                        <w:rPr>
                          <w:rFonts w:asciiTheme="minorHAnsi" w:eastAsiaTheme="minorHAnsi" w:hAnsiTheme="minorHAnsi" w:cs="GE Dinar Two Medium"/>
                          <w:b/>
                          <w:bCs/>
                          <w:color w:val="FFFFFF" w:themeColor="background1"/>
                          <w:sz w:val="14"/>
                          <w:szCs w:val="26"/>
                        </w:rPr>
                      </w:pPr>
                      <w:r w:rsidRPr="00007A3E">
                        <w:rPr>
                          <w:rFonts w:asciiTheme="minorHAnsi" w:eastAsiaTheme="minorHAnsi" w:hAnsiTheme="minorHAnsi" w:cs="GE Dinar Two Medium" w:hint="cs"/>
                          <w:b/>
                          <w:bCs/>
                          <w:color w:val="FFFFFF" w:themeColor="background1"/>
                          <w:sz w:val="14"/>
                          <w:szCs w:val="26"/>
                          <w:rtl/>
                        </w:rPr>
                        <w:t xml:space="preserve">كلية الهندسة وعلوم الحاسب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2B935A00" w14:textId="77777777" w:rsidR="00DE66C2" w:rsidRDefault="00DE66C2" w:rsidP="00482933"/>
    <w:p w14:paraId="40B533AF" w14:textId="0BEF9779" w:rsidR="007E4FA0" w:rsidRPr="007E4FA0" w:rsidRDefault="007E4FA0" w:rsidP="007E4FA0">
      <w:pPr>
        <w:pStyle w:val="ListParagraph"/>
        <w:numPr>
          <w:ilvl w:val="0"/>
          <w:numId w:val="20"/>
        </w:numPr>
        <w:ind w:left="709"/>
        <w:rPr>
          <w:rFonts w:asciiTheme="minorBidi" w:hAnsiTheme="minorBidi"/>
          <w:b/>
          <w:sz w:val="28"/>
          <w:szCs w:val="28"/>
        </w:rPr>
      </w:pPr>
      <w:r w:rsidRPr="007E4FA0">
        <w:rPr>
          <w:rFonts w:asciiTheme="minorBidi" w:hAnsiTheme="minorBidi"/>
          <w:b/>
          <w:sz w:val="28"/>
          <w:szCs w:val="28"/>
        </w:rPr>
        <w:t>Approval</w:t>
      </w:r>
    </w:p>
    <w:p w14:paraId="0C535D1D" w14:textId="77777777" w:rsidR="007E4FA0" w:rsidRDefault="007E4FA0" w:rsidP="007E4FA0">
      <w:pPr>
        <w:spacing w:after="120"/>
        <w:ind w:right="45"/>
        <w:rPr>
          <w:rFonts w:asciiTheme="majorBidi" w:hAnsiTheme="majorBidi" w:cstheme="majorBidi"/>
          <w:b/>
          <w:bCs/>
        </w:rPr>
      </w:pPr>
    </w:p>
    <w:p w14:paraId="0DC3FCE9" w14:textId="6BE72331" w:rsidR="00DE66C2" w:rsidRPr="007E4FA0" w:rsidRDefault="00DE66C2" w:rsidP="00007A3E">
      <w:pPr>
        <w:spacing w:after="120"/>
        <w:ind w:right="45"/>
        <w:rPr>
          <w:rFonts w:asciiTheme="majorBidi" w:hAnsiTheme="majorBidi" w:cstheme="majorBidi"/>
          <w:b/>
          <w:bCs/>
          <w:sz w:val="28"/>
          <w:szCs w:val="28"/>
        </w:rPr>
      </w:pPr>
      <w:r w:rsidRPr="007E4FA0">
        <w:rPr>
          <w:rFonts w:asciiTheme="majorBidi" w:hAnsiTheme="majorBidi" w:cstheme="majorBidi"/>
          <w:b/>
          <w:bCs/>
          <w:sz w:val="28"/>
          <w:szCs w:val="28"/>
        </w:rPr>
        <w:t xml:space="preserve">Unit’s/committee’s Chair </w:t>
      </w:r>
      <w:proofErr w:type="gramStart"/>
      <w:r w:rsidRPr="007E4FA0">
        <w:rPr>
          <w:rFonts w:asciiTheme="majorBidi" w:hAnsiTheme="majorBidi" w:cstheme="majorBidi"/>
          <w:b/>
          <w:bCs/>
          <w:sz w:val="28"/>
          <w:szCs w:val="28"/>
        </w:rPr>
        <w:t>Name:_</w:t>
      </w:r>
      <w:proofErr w:type="gramEnd"/>
      <w:r w:rsidRPr="007E4FA0">
        <w:rPr>
          <w:rFonts w:asciiTheme="majorBidi" w:hAnsiTheme="majorBidi" w:cstheme="majorBidi"/>
          <w:b/>
          <w:bCs/>
          <w:sz w:val="28"/>
          <w:szCs w:val="28"/>
        </w:rPr>
        <w:t>__________________________________</w:t>
      </w:r>
    </w:p>
    <w:p w14:paraId="32CA2660" w14:textId="77777777" w:rsidR="00DE66C2" w:rsidRPr="007E4FA0" w:rsidRDefault="00DE66C2" w:rsidP="00DE66C2">
      <w:pPr>
        <w:ind w:right="43"/>
        <w:rPr>
          <w:rFonts w:asciiTheme="majorBidi" w:hAnsiTheme="majorBidi" w:cstheme="majorBidi"/>
          <w:b/>
          <w:bCs/>
          <w:sz w:val="28"/>
          <w:szCs w:val="28"/>
        </w:rPr>
      </w:pPr>
    </w:p>
    <w:p w14:paraId="102EFF67" w14:textId="51EBC560" w:rsidR="00DE66C2" w:rsidRDefault="00DE66C2" w:rsidP="00DE66C2">
      <w:pPr>
        <w:ind w:right="43"/>
        <w:rPr>
          <w:rFonts w:asciiTheme="majorBidi" w:hAnsiTheme="majorBidi" w:cstheme="majorBidi"/>
          <w:b/>
          <w:bCs/>
          <w:sz w:val="28"/>
          <w:szCs w:val="28"/>
        </w:rPr>
      </w:pPr>
      <w:r w:rsidRPr="007E4FA0">
        <w:rPr>
          <w:rFonts w:asciiTheme="majorBidi" w:hAnsiTheme="majorBidi" w:cstheme="majorBidi"/>
          <w:b/>
          <w:bCs/>
          <w:sz w:val="28"/>
          <w:szCs w:val="28"/>
        </w:rPr>
        <w:t>Signature: ___________ ______________     Date Report Completed: ___________________</w:t>
      </w:r>
    </w:p>
    <w:p w14:paraId="5CFFCFD0" w14:textId="77777777" w:rsidR="007E4FA0" w:rsidRPr="007E4FA0" w:rsidRDefault="007E4FA0" w:rsidP="00DE66C2">
      <w:pPr>
        <w:ind w:right="43"/>
        <w:rPr>
          <w:rFonts w:asciiTheme="majorBidi" w:hAnsiTheme="majorBidi" w:cstheme="majorBidi"/>
          <w:b/>
          <w:bCs/>
          <w:sz w:val="28"/>
          <w:szCs w:val="28"/>
        </w:rPr>
      </w:pPr>
    </w:p>
    <w:p w14:paraId="4BAD9C11" w14:textId="7BEE3950" w:rsidR="00DE66C2" w:rsidRDefault="00DE66C2" w:rsidP="00DE66C2">
      <w:pPr>
        <w:ind w:right="43"/>
        <w:rPr>
          <w:rFonts w:asciiTheme="majorBidi" w:hAnsiTheme="majorBidi" w:cstheme="majorBidi"/>
          <w:b/>
          <w:bCs/>
          <w:sz w:val="28"/>
          <w:szCs w:val="28"/>
        </w:rPr>
      </w:pPr>
      <w:r w:rsidRPr="007E4FA0">
        <w:rPr>
          <w:rFonts w:asciiTheme="majorBidi" w:hAnsiTheme="majorBidi" w:cstheme="majorBidi"/>
          <w:b/>
          <w:bCs/>
          <w:sz w:val="28"/>
          <w:szCs w:val="28"/>
        </w:rPr>
        <w:t xml:space="preserve">Received by: ________________________     Dean/Department Head </w:t>
      </w:r>
    </w:p>
    <w:p w14:paraId="7D19A479" w14:textId="77777777" w:rsidR="007E4FA0" w:rsidRPr="007E4FA0" w:rsidRDefault="007E4FA0" w:rsidP="00DE66C2">
      <w:pPr>
        <w:ind w:right="43"/>
        <w:rPr>
          <w:rFonts w:asciiTheme="majorBidi" w:hAnsiTheme="majorBidi" w:cstheme="majorBidi"/>
          <w:b/>
          <w:bCs/>
          <w:sz w:val="28"/>
          <w:szCs w:val="28"/>
        </w:rPr>
      </w:pPr>
    </w:p>
    <w:p w14:paraId="35926620" w14:textId="77777777" w:rsidR="00DE66C2" w:rsidRPr="007E4FA0" w:rsidRDefault="00DE66C2" w:rsidP="00DE66C2">
      <w:pPr>
        <w:ind w:right="43"/>
        <w:rPr>
          <w:rFonts w:asciiTheme="majorBidi" w:hAnsiTheme="majorBidi" w:cstheme="majorBidi"/>
          <w:sz w:val="28"/>
          <w:szCs w:val="28"/>
        </w:rPr>
      </w:pPr>
      <w:r w:rsidRPr="007E4FA0">
        <w:rPr>
          <w:rFonts w:asciiTheme="majorBidi" w:hAnsiTheme="majorBidi" w:cstheme="majorBidi"/>
          <w:b/>
          <w:bCs/>
          <w:sz w:val="28"/>
          <w:szCs w:val="28"/>
        </w:rPr>
        <w:t>Signature: __________________________     Date:  ____________</w:t>
      </w:r>
    </w:p>
    <w:p w14:paraId="4C64A155" w14:textId="77777777" w:rsidR="00DE66C2" w:rsidRDefault="00DE66C2" w:rsidP="00DE66C2"/>
    <w:p w14:paraId="3F40A9DA" w14:textId="77777777" w:rsidR="00DE66C2" w:rsidRDefault="00DE66C2" w:rsidP="00482933"/>
    <w:sectPr w:rsidR="00DE66C2" w:rsidSect="001D7624">
      <w:headerReference w:type="default" r:id="rId7"/>
      <w:footerReference w:type="default" r:id="rId8"/>
      <w:headerReference w:type="first" r:id="rId9"/>
      <w:pgSz w:w="16838" w:h="11906" w:orient="landscape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AA1852" w14:textId="77777777" w:rsidR="00DD2F37" w:rsidRDefault="00DD2F37" w:rsidP="004A50FC">
      <w:pPr>
        <w:spacing w:after="0" w:line="240" w:lineRule="auto"/>
      </w:pPr>
      <w:r>
        <w:separator/>
      </w:r>
    </w:p>
  </w:endnote>
  <w:endnote w:type="continuationSeparator" w:id="0">
    <w:p w14:paraId="0F7E1880" w14:textId="77777777" w:rsidR="00DD2F37" w:rsidRDefault="00DD2F37" w:rsidP="004A50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dobeArabic-Regular">
    <w:altName w:val="Times New Roman"/>
    <w:charset w:val="B2"/>
    <w:family w:val="auto"/>
    <w:pitch w:val="default"/>
    <w:sig w:usb0="00002000" w:usb1="00000000" w:usb2="00000000" w:usb3="00000000" w:csb0="00000040" w:csb1="00000000"/>
  </w:font>
  <w:font w:name="GE Dinar Two Medium">
    <w:altName w:val="Times New Roman"/>
    <w:panose1 w:val="00000000000000000000"/>
    <w:charset w:val="B2"/>
    <w:family w:val="roman"/>
    <w:notTrueType/>
    <w:pitch w:val="variable"/>
    <w:sig w:usb0="80002003" w:usb1="80000100" w:usb2="0000002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CA408" w14:textId="57CA7172" w:rsidR="00381149" w:rsidRDefault="00381149" w:rsidP="00625F7A">
    <w:pPr>
      <w:pStyle w:val="Footer"/>
      <w:pBdr>
        <w:top w:val="thinThickLargeGap" w:sz="24" w:space="1" w:color="6E4C59"/>
      </w:pBdr>
      <w:tabs>
        <w:tab w:val="clear" w:pos="4680"/>
        <w:tab w:val="clear" w:pos="9360"/>
        <w:tab w:val="left" w:pos="2816"/>
      </w:tabs>
    </w:pPr>
    <w:r>
      <w:rPr>
        <w:noProof/>
        <w:rtl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7D4041E7" wp14:editId="319A769F">
              <wp:simplePos x="0" y="0"/>
              <wp:positionH relativeFrom="column">
                <wp:posOffset>-561975</wp:posOffset>
              </wp:positionH>
              <wp:positionV relativeFrom="paragraph">
                <wp:posOffset>-204470</wp:posOffset>
              </wp:positionV>
              <wp:extent cx="495300" cy="375920"/>
              <wp:effectExtent l="0" t="0" r="19050" b="24130"/>
              <wp:wrapNone/>
              <wp:docPr id="42" name="Group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95300" cy="375920"/>
                        <a:chOff x="0" y="0"/>
                        <a:chExt cx="547370" cy="473074"/>
                      </a:xfrm>
                    </wpg:grpSpPr>
                    <wps:wsp>
                      <wps:cNvPr id="37" name="Rounded Rectangle 37"/>
                      <wps:cNvSpPr/>
                      <wps:spPr>
                        <a:xfrm>
                          <a:off x="0" y="0"/>
                          <a:ext cx="461645" cy="377825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6E4C59"/>
                          </a:solidFill>
                        </a:ln>
                        <a:effectLst/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BDD8C5" w14:textId="77777777" w:rsidR="00381149" w:rsidRPr="00625F7A" w:rsidRDefault="00381149" w:rsidP="0058161D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Rounded Rectangle 14"/>
                      <wps:cNvSpPr/>
                      <wps:spPr>
                        <a:xfrm>
                          <a:off x="85724" y="95250"/>
                          <a:ext cx="461646" cy="377824"/>
                        </a:xfrm>
                        <a:prstGeom prst="roundRect">
                          <a:avLst/>
                        </a:prstGeom>
                        <a:solidFill>
                          <a:srgbClr val="6E4C59"/>
                        </a:solidFill>
                        <a:ln>
                          <a:solidFill>
                            <a:srgbClr val="6E4C59"/>
                          </a:solidFill>
                        </a:ln>
                        <a:effectLst/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9FD141" w14:textId="68EE444D" w:rsidR="00381149" w:rsidRPr="004B096C" w:rsidRDefault="00381149" w:rsidP="00A2322F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B096C">
                              <w:rPr>
                                <w:rFonts w:asciiTheme="majorBidi" w:eastAsiaTheme="minorEastAsia" w:hAnsiTheme="majorBidi" w:cstheme="majorBid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4B096C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 w:rsidRPr="004B096C">
                              <w:rPr>
                                <w:rFonts w:asciiTheme="majorBidi" w:eastAsiaTheme="minorEastAsia" w:hAnsiTheme="majorBidi" w:cstheme="majorBid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767FC3" w:rsidRPr="00767FC3"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 w:rsidRPr="004B096C">
                              <w:rPr>
                                <w:rFonts w:asciiTheme="majorBidi" w:eastAsiaTheme="majorEastAsia" w:hAnsiTheme="majorBidi" w:cstheme="majorBidi"/>
                                <w:b/>
                                <w:bCs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D4041E7" id="Group 42" o:spid="_x0000_s1036" style="position:absolute;margin-left:-44.25pt;margin-top:-16.1pt;width:39pt;height:29.6pt;z-index:251665408;mso-width-relative:margin;mso-height-relative:margin" coordsize="5473,47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">
              <v:roundrect id="Rounded Rectangle 37" o:spid="_x0000_s1037" style="position:absolute;width:4616;height:377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" filled="f" strokecolor="#6e4c59" strokeweight="1.5pt">
                <v:textbox>
                  <w:txbxContent>
                    <w:p w14:paraId="46BDD8C5" w14:textId="77777777" w:rsidR="00381149" w:rsidRPr="00625F7A" w:rsidRDefault="00381149" w:rsidP="0058161D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</w:txbxContent>
                </v:textbox>
              </v:roundrect>
              <v:roundrect id="Rounded Rectangle 14" o:spid="_x0000_s1038" style="position:absolute;left:857;top:952;width:4616;height:377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" fillcolor="#6e4c59" strokecolor="#6e4c59">
                <v:textbox>
                  <w:txbxContent>
                    <w:p w14:paraId="209FD141" w14:textId="68EE444D" w:rsidR="00381149" w:rsidRPr="004B096C" w:rsidRDefault="00381149" w:rsidP="00A2322F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4B096C">
                        <w:rPr>
                          <w:rFonts w:asciiTheme="majorBidi" w:eastAsiaTheme="minorEastAsia" w:hAnsiTheme="majorBidi" w:cstheme="majorBidi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 w:rsidRPr="004B096C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 w:rsidRPr="004B096C">
                        <w:rPr>
                          <w:rFonts w:asciiTheme="majorBidi" w:eastAsiaTheme="minorEastAsia" w:hAnsiTheme="majorBidi" w:cstheme="majorBidi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767FC3" w:rsidRPr="00767FC3">
                        <w:rPr>
                          <w:rFonts w:asciiTheme="majorBidi" w:eastAsiaTheme="majorEastAsia" w:hAnsiTheme="majorBidi" w:cstheme="majorBidi"/>
                          <w:b/>
                          <w:bCs/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 w:rsidRPr="004B096C">
                        <w:rPr>
                          <w:rFonts w:asciiTheme="majorBidi" w:eastAsiaTheme="majorEastAsia" w:hAnsiTheme="majorBidi" w:cstheme="majorBidi"/>
                          <w:b/>
                          <w:bCs/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roundrect>
            </v:group>
          </w:pict>
        </mc:Fallback>
      </mc:AlternateContent>
    </w:r>
    <w:r w:rsidR="007E4FA0">
      <w:t>Unit/Committee Semi Annual Report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938866" w14:textId="77777777" w:rsidR="00DD2F37" w:rsidRDefault="00DD2F37" w:rsidP="004A50FC">
      <w:pPr>
        <w:spacing w:after="0" w:line="240" w:lineRule="auto"/>
      </w:pPr>
      <w:r>
        <w:separator/>
      </w:r>
    </w:p>
  </w:footnote>
  <w:footnote w:type="continuationSeparator" w:id="0">
    <w:p w14:paraId="3864AD6A" w14:textId="77777777" w:rsidR="00DD2F37" w:rsidRDefault="00DD2F37" w:rsidP="004A50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203A5B" w14:textId="3AABCAAB" w:rsidR="00381149" w:rsidRDefault="007A78FA" w:rsidP="008314BB">
    <w:pPr>
      <w:pStyle w:val="Header"/>
      <w:tabs>
        <w:tab w:val="clear" w:pos="4680"/>
        <w:tab w:val="clear" w:pos="9360"/>
        <w:tab w:val="left" w:pos="12030"/>
      </w:tabs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92A26A0" wp14:editId="7E21AA3C">
              <wp:simplePos x="0" y="0"/>
              <wp:positionH relativeFrom="column">
                <wp:posOffset>-923925</wp:posOffset>
              </wp:positionH>
              <wp:positionV relativeFrom="page">
                <wp:posOffset>390524</wp:posOffset>
              </wp:positionV>
              <wp:extent cx="3957320" cy="352425"/>
              <wp:effectExtent l="0" t="0" r="0" b="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57320" cy="3524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FA50352" w14:textId="7E4B3F38" w:rsidR="00381149" w:rsidRPr="006B0410" w:rsidRDefault="007A78FA" w:rsidP="007A78FA">
                          <w:pPr>
                            <w:bidi/>
                            <w:jc w:val="right"/>
                            <w:rPr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cs="GE Dinar Two Medium"/>
                              <w:color w:val="FFFFFF" w:themeColor="background1"/>
                              <w:sz w:val="32"/>
                              <w:szCs w:val="32"/>
                            </w:rPr>
                            <w:t>College of Engineering and Computer Science</w:t>
                          </w:r>
                        </w:p>
                        <w:p w14:paraId="187D2042" w14:textId="77777777" w:rsidR="00381149" w:rsidRPr="006B0410" w:rsidRDefault="00381149" w:rsidP="00B0565C">
                          <w:pPr>
                            <w:bidi/>
                            <w:jc w:val="center"/>
                            <w:rPr>
                              <w:color w:val="FFFFFF" w:themeColor="background1"/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2A26A0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5" type="#_x0000_t202" style="position:absolute;margin-left:-72.75pt;margin-top:30.75pt;width:311.6pt;height:27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" filled="f" stroked="f" strokeweight=".5pt">
              <v:textbox>
                <w:txbxContent>
                  <w:p w14:paraId="1FA50352" w14:textId="7E4B3F38" w:rsidR="00381149" w:rsidRPr="006B0410" w:rsidRDefault="007A78FA" w:rsidP="007A78FA">
                    <w:pPr>
                      <w:bidi/>
                      <w:jc w:val="right"/>
                      <w:rPr>
                        <w:color w:val="FFFFFF" w:themeColor="background1"/>
                        <w:sz w:val="14"/>
                        <w:szCs w:val="14"/>
                      </w:rPr>
                    </w:pPr>
                    <w:r>
                      <w:rPr>
                        <w:rFonts w:cs="GE Dinar Two Medium"/>
                        <w:color w:val="FFFFFF" w:themeColor="background1"/>
                        <w:sz w:val="32"/>
                        <w:szCs w:val="32"/>
                      </w:rPr>
                      <w:t>College of Engineering and Computer Science</w:t>
                    </w:r>
                  </w:p>
                  <w:p w14:paraId="187D2042" w14:textId="77777777" w:rsidR="00381149" w:rsidRPr="006B0410" w:rsidRDefault="00381149" w:rsidP="00B0565C">
                    <w:pPr>
                      <w:bidi/>
                      <w:jc w:val="center"/>
                      <w:rPr>
                        <w:color w:val="FFFFFF" w:themeColor="background1"/>
                        <w:sz w:val="2"/>
                        <w:szCs w:val="2"/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  <w:r w:rsidR="00381149">
      <w:rPr>
        <w:noProof/>
      </w:rPr>
      <w:drawing>
        <wp:anchor distT="0" distB="0" distL="114300" distR="114300" simplePos="0" relativeHeight="251660288" behindDoc="1" locked="0" layoutInCell="1" allowOverlap="1" wp14:anchorId="68CD8A88" wp14:editId="02ECB69B">
          <wp:simplePos x="0" y="0"/>
          <wp:positionH relativeFrom="column">
            <wp:posOffset>-923925</wp:posOffset>
          </wp:positionH>
          <wp:positionV relativeFrom="paragraph">
            <wp:posOffset>-438150</wp:posOffset>
          </wp:positionV>
          <wp:extent cx="10707370" cy="7574060"/>
          <wp:effectExtent l="0" t="0" r="0" b="8255"/>
          <wp:wrapNone/>
          <wp:docPr id="450" name="Picture 4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قالب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07370" cy="7574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1149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E60A38" w14:textId="77777777" w:rsidR="00381149" w:rsidRDefault="0038114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966FDD4" wp14:editId="5F24A6F3">
          <wp:simplePos x="0" y="0"/>
          <wp:positionH relativeFrom="column">
            <wp:posOffset>-914400</wp:posOffset>
          </wp:positionH>
          <wp:positionV relativeFrom="paragraph">
            <wp:posOffset>-438150</wp:posOffset>
          </wp:positionV>
          <wp:extent cx="10719998" cy="7575505"/>
          <wp:effectExtent l="0" t="0" r="5715" b="6985"/>
          <wp:wrapNone/>
          <wp:docPr id="451" name="Picture 4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قالب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19998" cy="7575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" o:bullet="t">
        <v:imagedata r:id="rId1" o:title="mso2C98"/>
      </v:shape>
    </w:pict>
  </w:numPicBullet>
  <w:abstractNum w:abstractNumId="0" w15:restartNumberingAfterBreak="0">
    <w:nsid w:val="00061962"/>
    <w:multiLevelType w:val="hybridMultilevel"/>
    <w:tmpl w:val="C3565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F84813"/>
    <w:multiLevelType w:val="hybridMultilevel"/>
    <w:tmpl w:val="FB20A8CA"/>
    <w:lvl w:ilvl="0" w:tplc="E45E73B0">
      <w:start w:val="1"/>
      <w:numFmt w:val="lowerRoman"/>
      <w:lvlText w:val="%1."/>
      <w:lvlJc w:val="right"/>
      <w:pPr>
        <w:ind w:left="180" w:hanging="180"/>
      </w:pPr>
      <w:rPr>
        <w:b/>
        <w:bCs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-1980" w:hanging="360"/>
      </w:pPr>
    </w:lvl>
    <w:lvl w:ilvl="2" w:tplc="0409001B">
      <w:start w:val="1"/>
      <w:numFmt w:val="lowerRoman"/>
      <w:lvlText w:val="%3."/>
      <w:lvlJc w:val="right"/>
      <w:pPr>
        <w:ind w:left="-1260" w:hanging="180"/>
      </w:pPr>
    </w:lvl>
    <w:lvl w:ilvl="3" w:tplc="0409000F" w:tentative="1">
      <w:start w:val="1"/>
      <w:numFmt w:val="decimal"/>
      <w:lvlText w:val="%4."/>
      <w:lvlJc w:val="left"/>
      <w:pPr>
        <w:ind w:left="-540" w:hanging="360"/>
      </w:pPr>
    </w:lvl>
    <w:lvl w:ilvl="4" w:tplc="04090019" w:tentative="1">
      <w:start w:val="1"/>
      <w:numFmt w:val="lowerLetter"/>
      <w:lvlText w:val="%5."/>
      <w:lvlJc w:val="left"/>
      <w:pPr>
        <w:ind w:left="180" w:hanging="360"/>
      </w:pPr>
    </w:lvl>
    <w:lvl w:ilvl="5" w:tplc="0409001B" w:tentative="1">
      <w:start w:val="1"/>
      <w:numFmt w:val="lowerRoman"/>
      <w:lvlText w:val="%6."/>
      <w:lvlJc w:val="right"/>
      <w:pPr>
        <w:ind w:left="900" w:hanging="180"/>
      </w:pPr>
    </w:lvl>
    <w:lvl w:ilvl="6" w:tplc="0409000F" w:tentative="1">
      <w:start w:val="1"/>
      <w:numFmt w:val="decimal"/>
      <w:lvlText w:val="%7."/>
      <w:lvlJc w:val="left"/>
      <w:pPr>
        <w:ind w:left="1620" w:hanging="360"/>
      </w:pPr>
    </w:lvl>
    <w:lvl w:ilvl="7" w:tplc="04090019" w:tentative="1">
      <w:start w:val="1"/>
      <w:numFmt w:val="lowerLetter"/>
      <w:lvlText w:val="%8."/>
      <w:lvlJc w:val="left"/>
      <w:pPr>
        <w:ind w:left="2340" w:hanging="360"/>
      </w:pPr>
    </w:lvl>
    <w:lvl w:ilvl="8" w:tplc="0409001B" w:tentative="1">
      <w:start w:val="1"/>
      <w:numFmt w:val="lowerRoman"/>
      <w:lvlText w:val="%9."/>
      <w:lvlJc w:val="right"/>
      <w:pPr>
        <w:ind w:left="3060" w:hanging="180"/>
      </w:pPr>
    </w:lvl>
  </w:abstractNum>
  <w:abstractNum w:abstractNumId="2" w15:restartNumberingAfterBreak="0">
    <w:nsid w:val="0192766C"/>
    <w:multiLevelType w:val="hybridMultilevel"/>
    <w:tmpl w:val="5492CE30"/>
    <w:lvl w:ilvl="0" w:tplc="9692C3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A64C8A"/>
    <w:multiLevelType w:val="hybridMultilevel"/>
    <w:tmpl w:val="6CB27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C73017"/>
    <w:multiLevelType w:val="hybridMultilevel"/>
    <w:tmpl w:val="3F60D7C4"/>
    <w:lvl w:ilvl="0" w:tplc="B3A4200E">
      <w:start w:val="1"/>
      <w:numFmt w:val="decimal"/>
      <w:lvlText w:val="%1."/>
      <w:lvlJc w:val="left"/>
      <w:pPr>
        <w:ind w:left="108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C459F8"/>
    <w:multiLevelType w:val="hybridMultilevel"/>
    <w:tmpl w:val="5FE668FC"/>
    <w:lvl w:ilvl="0" w:tplc="B1FA41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010F04"/>
    <w:multiLevelType w:val="hybridMultilevel"/>
    <w:tmpl w:val="300459D2"/>
    <w:lvl w:ilvl="0" w:tplc="3F82D4B4">
      <w:start w:val="1"/>
      <w:numFmt w:val="decimal"/>
      <w:lvlText w:val="%1."/>
      <w:lvlJc w:val="left"/>
      <w:pPr>
        <w:ind w:left="2880" w:hanging="360"/>
      </w:pPr>
      <w:rPr>
        <w:rFonts w:hint="default"/>
        <w:color w:val="auto"/>
        <w:sz w:val="40"/>
        <w:szCs w:val="4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28D82C85"/>
    <w:multiLevelType w:val="hybridMultilevel"/>
    <w:tmpl w:val="6CB27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351628"/>
    <w:multiLevelType w:val="hybridMultilevel"/>
    <w:tmpl w:val="844E1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380939"/>
    <w:multiLevelType w:val="hybridMultilevel"/>
    <w:tmpl w:val="1AFEF1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12327AB"/>
    <w:multiLevelType w:val="hybridMultilevel"/>
    <w:tmpl w:val="37EA9DD2"/>
    <w:lvl w:ilvl="0" w:tplc="0B842454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515A3B1C"/>
    <w:multiLevelType w:val="hybridMultilevel"/>
    <w:tmpl w:val="6CB27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8B7CA9"/>
    <w:multiLevelType w:val="hybridMultilevel"/>
    <w:tmpl w:val="86F03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6A2143"/>
    <w:multiLevelType w:val="hybridMultilevel"/>
    <w:tmpl w:val="6CB27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9679D0"/>
    <w:multiLevelType w:val="hybridMultilevel"/>
    <w:tmpl w:val="37EA9DD2"/>
    <w:lvl w:ilvl="0" w:tplc="0B842454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5" w15:restartNumberingAfterBreak="0">
    <w:nsid w:val="6ECA0192"/>
    <w:multiLevelType w:val="hybridMultilevel"/>
    <w:tmpl w:val="05525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3F4265"/>
    <w:multiLevelType w:val="hybridMultilevel"/>
    <w:tmpl w:val="6088C416"/>
    <w:lvl w:ilvl="0" w:tplc="6450EB2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FC3A3E"/>
    <w:multiLevelType w:val="hybridMultilevel"/>
    <w:tmpl w:val="41EC8ED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0F3096"/>
    <w:multiLevelType w:val="hybridMultilevel"/>
    <w:tmpl w:val="BA106A94"/>
    <w:lvl w:ilvl="0" w:tplc="671E7116">
      <w:start w:val="1"/>
      <w:numFmt w:val="decimal"/>
      <w:lvlText w:val="%1."/>
      <w:lvlJc w:val="left"/>
      <w:pPr>
        <w:ind w:left="144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D6429AC"/>
    <w:multiLevelType w:val="hybridMultilevel"/>
    <w:tmpl w:val="256C257A"/>
    <w:lvl w:ilvl="0" w:tplc="AF8E82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9"/>
  </w:num>
  <w:num w:numId="3">
    <w:abstractNumId w:val="14"/>
  </w:num>
  <w:num w:numId="4">
    <w:abstractNumId w:val="4"/>
  </w:num>
  <w:num w:numId="5">
    <w:abstractNumId w:val="18"/>
  </w:num>
  <w:num w:numId="6">
    <w:abstractNumId w:val="6"/>
  </w:num>
  <w:num w:numId="7">
    <w:abstractNumId w:val="1"/>
  </w:num>
  <w:num w:numId="8">
    <w:abstractNumId w:val="0"/>
  </w:num>
  <w:num w:numId="9">
    <w:abstractNumId w:val="8"/>
  </w:num>
  <w:num w:numId="10">
    <w:abstractNumId w:val="12"/>
  </w:num>
  <w:num w:numId="11">
    <w:abstractNumId w:val="17"/>
  </w:num>
  <w:num w:numId="12">
    <w:abstractNumId w:val="13"/>
  </w:num>
  <w:num w:numId="13">
    <w:abstractNumId w:val="3"/>
  </w:num>
  <w:num w:numId="14">
    <w:abstractNumId w:val="7"/>
  </w:num>
  <w:num w:numId="15">
    <w:abstractNumId w:val="11"/>
  </w:num>
  <w:num w:numId="16">
    <w:abstractNumId w:val="9"/>
  </w:num>
  <w:num w:numId="17">
    <w:abstractNumId w:val="16"/>
  </w:num>
  <w:num w:numId="18">
    <w:abstractNumId w:val="15"/>
  </w:num>
  <w:num w:numId="19">
    <w:abstractNumId w:val="5"/>
  </w:num>
  <w:num w:numId="20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DMyNTU1tjCyNDFQ0lEKTi0uzszPAykwqgUAEr+jSywAAAA="/>
  </w:docVars>
  <w:rsids>
    <w:rsidRoot w:val="004A02E6"/>
    <w:rsid w:val="000052FC"/>
    <w:rsid w:val="00007A3E"/>
    <w:rsid w:val="00016708"/>
    <w:rsid w:val="000172BA"/>
    <w:rsid w:val="00020C81"/>
    <w:rsid w:val="00023AC0"/>
    <w:rsid w:val="00027420"/>
    <w:rsid w:val="000454BC"/>
    <w:rsid w:val="00055821"/>
    <w:rsid w:val="0005776B"/>
    <w:rsid w:val="0009027A"/>
    <w:rsid w:val="00091B62"/>
    <w:rsid w:val="000A2C0A"/>
    <w:rsid w:val="000B094A"/>
    <w:rsid w:val="000B588E"/>
    <w:rsid w:val="000B6D36"/>
    <w:rsid w:val="000C1CC5"/>
    <w:rsid w:val="000C35E5"/>
    <w:rsid w:val="000C6B7D"/>
    <w:rsid w:val="000D113E"/>
    <w:rsid w:val="000D4436"/>
    <w:rsid w:val="000D44B8"/>
    <w:rsid w:val="000E25BB"/>
    <w:rsid w:val="000E4617"/>
    <w:rsid w:val="000E4C6D"/>
    <w:rsid w:val="000F7AD7"/>
    <w:rsid w:val="00111595"/>
    <w:rsid w:val="00115890"/>
    <w:rsid w:val="00115B55"/>
    <w:rsid w:val="00117BBE"/>
    <w:rsid w:val="00125F36"/>
    <w:rsid w:val="0013041E"/>
    <w:rsid w:val="001341FF"/>
    <w:rsid w:val="00144C57"/>
    <w:rsid w:val="0015081E"/>
    <w:rsid w:val="0015320C"/>
    <w:rsid w:val="00163D99"/>
    <w:rsid w:val="00165B95"/>
    <w:rsid w:val="0016750A"/>
    <w:rsid w:val="001703A3"/>
    <w:rsid w:val="00171042"/>
    <w:rsid w:val="00171D0A"/>
    <w:rsid w:val="00175162"/>
    <w:rsid w:val="00176023"/>
    <w:rsid w:val="0018489F"/>
    <w:rsid w:val="00191158"/>
    <w:rsid w:val="0019665E"/>
    <w:rsid w:val="00196F2D"/>
    <w:rsid w:val="001A0FFC"/>
    <w:rsid w:val="001A2E4F"/>
    <w:rsid w:val="001A78E5"/>
    <w:rsid w:val="001B0C3B"/>
    <w:rsid w:val="001B2CA9"/>
    <w:rsid w:val="001B4D7F"/>
    <w:rsid w:val="001B5A1A"/>
    <w:rsid w:val="001C631E"/>
    <w:rsid w:val="001D7624"/>
    <w:rsid w:val="00210877"/>
    <w:rsid w:val="00210FE9"/>
    <w:rsid w:val="00211D67"/>
    <w:rsid w:val="00213982"/>
    <w:rsid w:val="002312C9"/>
    <w:rsid w:val="002336DF"/>
    <w:rsid w:val="00234C10"/>
    <w:rsid w:val="00244FE2"/>
    <w:rsid w:val="002471B2"/>
    <w:rsid w:val="00255409"/>
    <w:rsid w:val="00273D18"/>
    <w:rsid w:val="00273DC8"/>
    <w:rsid w:val="002752AE"/>
    <w:rsid w:val="0028734F"/>
    <w:rsid w:val="0029187F"/>
    <w:rsid w:val="00295009"/>
    <w:rsid w:val="00295E5F"/>
    <w:rsid w:val="002B3CEB"/>
    <w:rsid w:val="002D403C"/>
    <w:rsid w:val="002D7169"/>
    <w:rsid w:val="002E04BC"/>
    <w:rsid w:val="002F1AE5"/>
    <w:rsid w:val="002F35BE"/>
    <w:rsid w:val="003127FA"/>
    <w:rsid w:val="0031699E"/>
    <w:rsid w:val="0031704C"/>
    <w:rsid w:val="003327C3"/>
    <w:rsid w:val="00334433"/>
    <w:rsid w:val="00342084"/>
    <w:rsid w:val="00342505"/>
    <w:rsid w:val="00344A93"/>
    <w:rsid w:val="00347821"/>
    <w:rsid w:val="0035169C"/>
    <w:rsid w:val="003532E2"/>
    <w:rsid w:val="00361917"/>
    <w:rsid w:val="00372027"/>
    <w:rsid w:val="00381149"/>
    <w:rsid w:val="00382A59"/>
    <w:rsid w:val="00385988"/>
    <w:rsid w:val="003878D2"/>
    <w:rsid w:val="003A0DAC"/>
    <w:rsid w:val="003A68BC"/>
    <w:rsid w:val="003C4E17"/>
    <w:rsid w:val="003D3275"/>
    <w:rsid w:val="003D3D26"/>
    <w:rsid w:val="003D4078"/>
    <w:rsid w:val="003D764C"/>
    <w:rsid w:val="003D7DC1"/>
    <w:rsid w:val="003F789E"/>
    <w:rsid w:val="00403752"/>
    <w:rsid w:val="004202BE"/>
    <w:rsid w:val="00422D8A"/>
    <w:rsid w:val="004377DD"/>
    <w:rsid w:val="00440840"/>
    <w:rsid w:val="00441527"/>
    <w:rsid w:val="00473F3E"/>
    <w:rsid w:val="00477D37"/>
    <w:rsid w:val="00482933"/>
    <w:rsid w:val="004A02E6"/>
    <w:rsid w:val="004A50FC"/>
    <w:rsid w:val="004A6D0C"/>
    <w:rsid w:val="004B096C"/>
    <w:rsid w:val="004B102A"/>
    <w:rsid w:val="004C0678"/>
    <w:rsid w:val="004C2502"/>
    <w:rsid w:val="004D7AAC"/>
    <w:rsid w:val="004E7FA2"/>
    <w:rsid w:val="004F1A70"/>
    <w:rsid w:val="004F4A66"/>
    <w:rsid w:val="00501A02"/>
    <w:rsid w:val="005021C1"/>
    <w:rsid w:val="00502606"/>
    <w:rsid w:val="005048CC"/>
    <w:rsid w:val="005162E1"/>
    <w:rsid w:val="00516AD9"/>
    <w:rsid w:val="00520FDB"/>
    <w:rsid w:val="005335C4"/>
    <w:rsid w:val="00533AE7"/>
    <w:rsid w:val="00561560"/>
    <w:rsid w:val="00562675"/>
    <w:rsid w:val="00562B08"/>
    <w:rsid w:val="00567BF0"/>
    <w:rsid w:val="00575A35"/>
    <w:rsid w:val="0058161D"/>
    <w:rsid w:val="00581663"/>
    <w:rsid w:val="005A28B6"/>
    <w:rsid w:val="005A6944"/>
    <w:rsid w:val="005B1176"/>
    <w:rsid w:val="005B2559"/>
    <w:rsid w:val="005C3A0E"/>
    <w:rsid w:val="005C6EA0"/>
    <w:rsid w:val="005C715C"/>
    <w:rsid w:val="005E5485"/>
    <w:rsid w:val="00603F63"/>
    <w:rsid w:val="006056B2"/>
    <w:rsid w:val="006075FA"/>
    <w:rsid w:val="00625F7A"/>
    <w:rsid w:val="006262DF"/>
    <w:rsid w:val="00635A42"/>
    <w:rsid w:val="00643A7C"/>
    <w:rsid w:val="00652338"/>
    <w:rsid w:val="00652E4B"/>
    <w:rsid w:val="0066208A"/>
    <w:rsid w:val="00664FEE"/>
    <w:rsid w:val="00670A62"/>
    <w:rsid w:val="00674ED1"/>
    <w:rsid w:val="00681A46"/>
    <w:rsid w:val="00685E5C"/>
    <w:rsid w:val="00687E72"/>
    <w:rsid w:val="006935EB"/>
    <w:rsid w:val="00694B96"/>
    <w:rsid w:val="00695775"/>
    <w:rsid w:val="006A7978"/>
    <w:rsid w:val="006B0410"/>
    <w:rsid w:val="006C23DE"/>
    <w:rsid w:val="006D591F"/>
    <w:rsid w:val="006D5FCA"/>
    <w:rsid w:val="006D6CE6"/>
    <w:rsid w:val="006E10A7"/>
    <w:rsid w:val="006F0662"/>
    <w:rsid w:val="006F285C"/>
    <w:rsid w:val="006F5691"/>
    <w:rsid w:val="007011B5"/>
    <w:rsid w:val="0070638C"/>
    <w:rsid w:val="00713806"/>
    <w:rsid w:val="00722998"/>
    <w:rsid w:val="00722A42"/>
    <w:rsid w:val="007337A2"/>
    <w:rsid w:val="00735AB9"/>
    <w:rsid w:val="00736838"/>
    <w:rsid w:val="007371E6"/>
    <w:rsid w:val="007400F3"/>
    <w:rsid w:val="007436AB"/>
    <w:rsid w:val="00746626"/>
    <w:rsid w:val="00756C75"/>
    <w:rsid w:val="00760098"/>
    <w:rsid w:val="00767C98"/>
    <w:rsid w:val="00767FC3"/>
    <w:rsid w:val="00770875"/>
    <w:rsid w:val="00770D22"/>
    <w:rsid w:val="00776296"/>
    <w:rsid w:val="00777DF7"/>
    <w:rsid w:val="007814F8"/>
    <w:rsid w:val="00784DFC"/>
    <w:rsid w:val="00785C45"/>
    <w:rsid w:val="0078776E"/>
    <w:rsid w:val="007A32F0"/>
    <w:rsid w:val="007A78FA"/>
    <w:rsid w:val="007B323A"/>
    <w:rsid w:val="007C081C"/>
    <w:rsid w:val="007D0567"/>
    <w:rsid w:val="007D0EA1"/>
    <w:rsid w:val="007D6EF7"/>
    <w:rsid w:val="007E1DB8"/>
    <w:rsid w:val="007E2298"/>
    <w:rsid w:val="007E4FA0"/>
    <w:rsid w:val="007E57C4"/>
    <w:rsid w:val="00810E05"/>
    <w:rsid w:val="0081372C"/>
    <w:rsid w:val="00820518"/>
    <w:rsid w:val="0082606C"/>
    <w:rsid w:val="008314BB"/>
    <w:rsid w:val="00843A8D"/>
    <w:rsid w:val="00844916"/>
    <w:rsid w:val="00865305"/>
    <w:rsid w:val="00871575"/>
    <w:rsid w:val="0087486D"/>
    <w:rsid w:val="00880905"/>
    <w:rsid w:val="00880F5E"/>
    <w:rsid w:val="008910CA"/>
    <w:rsid w:val="008A0DBC"/>
    <w:rsid w:val="008A4802"/>
    <w:rsid w:val="008A5B33"/>
    <w:rsid w:val="008A681E"/>
    <w:rsid w:val="008A78A1"/>
    <w:rsid w:val="008A7BA9"/>
    <w:rsid w:val="008B511A"/>
    <w:rsid w:val="008B55C5"/>
    <w:rsid w:val="008B7D17"/>
    <w:rsid w:val="008C55B9"/>
    <w:rsid w:val="008D3CFA"/>
    <w:rsid w:val="008D6B9B"/>
    <w:rsid w:val="008E084D"/>
    <w:rsid w:val="008E0B79"/>
    <w:rsid w:val="008F3B85"/>
    <w:rsid w:val="008F6187"/>
    <w:rsid w:val="008F629E"/>
    <w:rsid w:val="00901ED8"/>
    <w:rsid w:val="00914520"/>
    <w:rsid w:val="00926ECA"/>
    <w:rsid w:val="00934A19"/>
    <w:rsid w:val="00940D77"/>
    <w:rsid w:val="00946651"/>
    <w:rsid w:val="009505C6"/>
    <w:rsid w:val="00960528"/>
    <w:rsid w:val="00960C73"/>
    <w:rsid w:val="00963000"/>
    <w:rsid w:val="00981D31"/>
    <w:rsid w:val="00986BF8"/>
    <w:rsid w:val="0098713E"/>
    <w:rsid w:val="00994F4F"/>
    <w:rsid w:val="009A04C1"/>
    <w:rsid w:val="009A0765"/>
    <w:rsid w:val="009A5594"/>
    <w:rsid w:val="009A5A96"/>
    <w:rsid w:val="009B23E1"/>
    <w:rsid w:val="009B4224"/>
    <w:rsid w:val="009B470C"/>
    <w:rsid w:val="009B5420"/>
    <w:rsid w:val="009C1EAF"/>
    <w:rsid w:val="009C4E0B"/>
    <w:rsid w:val="009D0551"/>
    <w:rsid w:val="009E3415"/>
    <w:rsid w:val="009E6E39"/>
    <w:rsid w:val="009F0E21"/>
    <w:rsid w:val="00A030FB"/>
    <w:rsid w:val="00A0691F"/>
    <w:rsid w:val="00A13648"/>
    <w:rsid w:val="00A13C6A"/>
    <w:rsid w:val="00A2322F"/>
    <w:rsid w:val="00A23293"/>
    <w:rsid w:val="00A3280B"/>
    <w:rsid w:val="00A44921"/>
    <w:rsid w:val="00A45C04"/>
    <w:rsid w:val="00A62A16"/>
    <w:rsid w:val="00A64275"/>
    <w:rsid w:val="00A875CA"/>
    <w:rsid w:val="00A87B58"/>
    <w:rsid w:val="00A90950"/>
    <w:rsid w:val="00A9644B"/>
    <w:rsid w:val="00A97E80"/>
    <w:rsid w:val="00AA30E0"/>
    <w:rsid w:val="00AC1096"/>
    <w:rsid w:val="00AC780C"/>
    <w:rsid w:val="00AE0E03"/>
    <w:rsid w:val="00AE2359"/>
    <w:rsid w:val="00AF35EE"/>
    <w:rsid w:val="00B02BBE"/>
    <w:rsid w:val="00B0565C"/>
    <w:rsid w:val="00B0612A"/>
    <w:rsid w:val="00B10885"/>
    <w:rsid w:val="00B112A4"/>
    <w:rsid w:val="00B155B8"/>
    <w:rsid w:val="00B22896"/>
    <w:rsid w:val="00B272F4"/>
    <w:rsid w:val="00B44DE2"/>
    <w:rsid w:val="00B502BE"/>
    <w:rsid w:val="00B536C5"/>
    <w:rsid w:val="00B55F71"/>
    <w:rsid w:val="00B77CAB"/>
    <w:rsid w:val="00B85536"/>
    <w:rsid w:val="00B91041"/>
    <w:rsid w:val="00BA72A7"/>
    <w:rsid w:val="00BA7D08"/>
    <w:rsid w:val="00BC0275"/>
    <w:rsid w:val="00BC5318"/>
    <w:rsid w:val="00BF65CC"/>
    <w:rsid w:val="00C01D1A"/>
    <w:rsid w:val="00C12080"/>
    <w:rsid w:val="00C152D2"/>
    <w:rsid w:val="00C15F8E"/>
    <w:rsid w:val="00C22408"/>
    <w:rsid w:val="00C22EF0"/>
    <w:rsid w:val="00C32211"/>
    <w:rsid w:val="00C35D00"/>
    <w:rsid w:val="00C41545"/>
    <w:rsid w:val="00C42B49"/>
    <w:rsid w:val="00C47015"/>
    <w:rsid w:val="00C554A8"/>
    <w:rsid w:val="00C55EB8"/>
    <w:rsid w:val="00C63563"/>
    <w:rsid w:val="00C675B9"/>
    <w:rsid w:val="00C7062A"/>
    <w:rsid w:val="00C76818"/>
    <w:rsid w:val="00C832CD"/>
    <w:rsid w:val="00C85FE6"/>
    <w:rsid w:val="00C901A1"/>
    <w:rsid w:val="00C97421"/>
    <w:rsid w:val="00CA7FC9"/>
    <w:rsid w:val="00CB352C"/>
    <w:rsid w:val="00CC1034"/>
    <w:rsid w:val="00CC384B"/>
    <w:rsid w:val="00CC5BC0"/>
    <w:rsid w:val="00CD55BF"/>
    <w:rsid w:val="00CE33F9"/>
    <w:rsid w:val="00CF2C5E"/>
    <w:rsid w:val="00CF73CA"/>
    <w:rsid w:val="00D00E47"/>
    <w:rsid w:val="00D16DE5"/>
    <w:rsid w:val="00D232A1"/>
    <w:rsid w:val="00D379B5"/>
    <w:rsid w:val="00D41EE2"/>
    <w:rsid w:val="00D4463B"/>
    <w:rsid w:val="00D46F0A"/>
    <w:rsid w:val="00D53CBD"/>
    <w:rsid w:val="00D57A84"/>
    <w:rsid w:val="00D600F9"/>
    <w:rsid w:val="00D63F16"/>
    <w:rsid w:val="00D67BAA"/>
    <w:rsid w:val="00D71D83"/>
    <w:rsid w:val="00D8260C"/>
    <w:rsid w:val="00D86DE9"/>
    <w:rsid w:val="00D90155"/>
    <w:rsid w:val="00D923E4"/>
    <w:rsid w:val="00DB56BF"/>
    <w:rsid w:val="00DB63DD"/>
    <w:rsid w:val="00DB69E4"/>
    <w:rsid w:val="00DB6B9C"/>
    <w:rsid w:val="00DB7F0B"/>
    <w:rsid w:val="00DC09C1"/>
    <w:rsid w:val="00DC6066"/>
    <w:rsid w:val="00DC6DA6"/>
    <w:rsid w:val="00DC7A2A"/>
    <w:rsid w:val="00DD2F37"/>
    <w:rsid w:val="00DD4772"/>
    <w:rsid w:val="00DE4799"/>
    <w:rsid w:val="00DE66C2"/>
    <w:rsid w:val="00DF68B5"/>
    <w:rsid w:val="00DF7E40"/>
    <w:rsid w:val="00E00F8A"/>
    <w:rsid w:val="00E0102C"/>
    <w:rsid w:val="00E01D53"/>
    <w:rsid w:val="00E056DB"/>
    <w:rsid w:val="00E12DD1"/>
    <w:rsid w:val="00E231D8"/>
    <w:rsid w:val="00E315AD"/>
    <w:rsid w:val="00E342C8"/>
    <w:rsid w:val="00E4051B"/>
    <w:rsid w:val="00E44279"/>
    <w:rsid w:val="00E464AB"/>
    <w:rsid w:val="00E53924"/>
    <w:rsid w:val="00E6141A"/>
    <w:rsid w:val="00E63711"/>
    <w:rsid w:val="00E63E03"/>
    <w:rsid w:val="00E6688E"/>
    <w:rsid w:val="00E7189F"/>
    <w:rsid w:val="00E73193"/>
    <w:rsid w:val="00E7578E"/>
    <w:rsid w:val="00E8216D"/>
    <w:rsid w:val="00E83624"/>
    <w:rsid w:val="00E92608"/>
    <w:rsid w:val="00E95E1A"/>
    <w:rsid w:val="00EA0AAE"/>
    <w:rsid w:val="00EC2973"/>
    <w:rsid w:val="00EC6555"/>
    <w:rsid w:val="00EE5554"/>
    <w:rsid w:val="00EF1EA7"/>
    <w:rsid w:val="00EF1FC9"/>
    <w:rsid w:val="00F062EB"/>
    <w:rsid w:val="00F06449"/>
    <w:rsid w:val="00F2210F"/>
    <w:rsid w:val="00F22487"/>
    <w:rsid w:val="00F27B62"/>
    <w:rsid w:val="00F33211"/>
    <w:rsid w:val="00F40CBD"/>
    <w:rsid w:val="00F45227"/>
    <w:rsid w:val="00F5154A"/>
    <w:rsid w:val="00F64B87"/>
    <w:rsid w:val="00F650BC"/>
    <w:rsid w:val="00F7457D"/>
    <w:rsid w:val="00F75752"/>
    <w:rsid w:val="00F75D80"/>
    <w:rsid w:val="00F82DB3"/>
    <w:rsid w:val="00F93004"/>
    <w:rsid w:val="00F97868"/>
    <w:rsid w:val="00FA2C11"/>
    <w:rsid w:val="00FB4FE6"/>
    <w:rsid w:val="00FB77A0"/>
    <w:rsid w:val="00FB77AE"/>
    <w:rsid w:val="00FD1000"/>
    <w:rsid w:val="00FD2D94"/>
    <w:rsid w:val="00FD6834"/>
    <w:rsid w:val="00FE2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56801B"/>
  <w15:chartTrackingRefBased/>
  <w15:docId w15:val="{406F31F5-D192-44B0-B648-D07C38DE6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2502"/>
  </w:style>
  <w:style w:type="paragraph" w:styleId="Heading1">
    <w:name w:val="heading 1"/>
    <w:basedOn w:val="Normal"/>
    <w:next w:val="Normal"/>
    <w:link w:val="Heading1Char"/>
    <w:uiPriority w:val="9"/>
    <w:qFormat/>
    <w:rsid w:val="009145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A78F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5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50FC"/>
  </w:style>
  <w:style w:type="paragraph" w:styleId="Footer">
    <w:name w:val="footer"/>
    <w:basedOn w:val="Normal"/>
    <w:link w:val="FooterChar"/>
    <w:uiPriority w:val="99"/>
    <w:unhideWhenUsed/>
    <w:rsid w:val="004A5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50FC"/>
  </w:style>
  <w:style w:type="table" w:styleId="TableGrid">
    <w:name w:val="Table Grid"/>
    <w:basedOn w:val="TableNormal"/>
    <w:uiPriority w:val="39"/>
    <w:rsid w:val="00D379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E5392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5392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link w:val="NoSpacingChar"/>
    <w:uiPriority w:val="1"/>
    <w:qFormat/>
    <w:rsid w:val="008F618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F6187"/>
    <w:rPr>
      <w:rFonts w:eastAsiaTheme="minorEastAsia"/>
    </w:rPr>
  </w:style>
  <w:style w:type="table" w:styleId="PlainTable3">
    <w:name w:val="Plain Table 3"/>
    <w:basedOn w:val="TableNormal"/>
    <w:uiPriority w:val="43"/>
    <w:rsid w:val="00E757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7578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7578E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C22EF0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4A6D0C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AdobeArabic-Regular" w:cs="AdobeArabic-Regular"/>
      <w:color w:val="000000"/>
      <w:sz w:val="24"/>
      <w:szCs w:val="24"/>
      <w:lang w:bidi="ar-YE"/>
    </w:rPr>
  </w:style>
  <w:style w:type="character" w:styleId="Hyperlink">
    <w:name w:val="Hyperlink"/>
    <w:basedOn w:val="DefaultParagraphFont"/>
    <w:uiPriority w:val="99"/>
    <w:unhideWhenUsed/>
    <w:rsid w:val="00D53CB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037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ListTable3-Accent3">
    <w:name w:val="List Table 3 Accent 3"/>
    <w:basedOn w:val="TableNormal"/>
    <w:uiPriority w:val="48"/>
    <w:rsid w:val="008A5B33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customStyle="1" w:styleId="chart-likert-control-legend-label">
    <w:name w:val="chart-likert-control-legend-label"/>
    <w:basedOn w:val="DefaultParagraphFont"/>
    <w:rsid w:val="007C081C"/>
  </w:style>
  <w:style w:type="table" w:styleId="GridTable4-Accent2">
    <w:name w:val="Grid Table 4 Accent 2"/>
    <w:basedOn w:val="TableNormal"/>
    <w:uiPriority w:val="49"/>
    <w:rsid w:val="00A030F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45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ListTable4-Accent2">
    <w:name w:val="List Table 4 Accent 2"/>
    <w:basedOn w:val="TableNormal"/>
    <w:uiPriority w:val="49"/>
    <w:rsid w:val="00EF1EA7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F062E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1Light">
    <w:name w:val="Grid Table 1 Light"/>
    <w:basedOn w:val="TableNormal"/>
    <w:uiPriority w:val="46"/>
    <w:rsid w:val="007011B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BA72A7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Heading7Char">
    <w:name w:val="Heading 7 Char"/>
    <w:basedOn w:val="DefaultParagraphFont"/>
    <w:link w:val="Heading7"/>
    <w:uiPriority w:val="9"/>
    <w:rsid w:val="007A78FA"/>
    <w:rPr>
      <w:rFonts w:asciiTheme="majorHAnsi" w:eastAsiaTheme="majorEastAsia" w:hAnsiTheme="majorHAnsi" w:cstheme="majorBidi"/>
      <w:i/>
      <w:iCs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8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80950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09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0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0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4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0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7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8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3951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7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8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2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7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0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0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0242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2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8</Pages>
  <Words>268</Words>
  <Characters>153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jasad</dc:creator>
  <cp:keywords/>
  <dc:description/>
  <cp:lastModifiedBy>علي فؤاد محمد سليمان</cp:lastModifiedBy>
  <cp:revision>11</cp:revision>
  <cp:lastPrinted>2020-12-07T19:02:00Z</cp:lastPrinted>
  <dcterms:created xsi:type="dcterms:W3CDTF">2021-11-24T15:19:00Z</dcterms:created>
  <dcterms:modified xsi:type="dcterms:W3CDTF">2022-04-16T08:34:00Z</dcterms:modified>
</cp:coreProperties>
</file>